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9EB6E" w14:textId="7924426A" w:rsidR="00400122" w:rsidRPr="00400122" w:rsidRDefault="00751236">
      <w:pPr>
        <w:pBdr>
          <w:bottom w:val="single" w:sz="6" w:space="1" w:color="auto"/>
        </w:pBdr>
        <w:rPr>
          <w:b/>
          <w:bCs/>
        </w:rPr>
      </w:pPr>
      <w:r>
        <w:rPr>
          <w:b/>
          <w:bCs/>
        </w:rPr>
        <w:t>Assignment 2:</w:t>
      </w:r>
    </w:p>
    <w:p w14:paraId="54461AA1" w14:textId="5698A89F" w:rsidR="00096F24" w:rsidRDefault="00400122" w:rsidP="007A76D1">
      <w:pPr>
        <w:pBdr>
          <w:bottom w:val="single" w:sz="6" w:space="1" w:color="auto"/>
        </w:pBdr>
        <w:tabs>
          <w:tab w:val="left" w:pos="5685"/>
        </w:tabs>
      </w:pPr>
      <w:r>
        <w:t xml:space="preserve">Start with 1 user, then move up to 5, then 10 then 20 etc. </w:t>
      </w:r>
      <w:r w:rsidR="007A76D1">
        <w:tab/>
      </w:r>
    </w:p>
    <w:p w14:paraId="7D63E144" w14:textId="59088149" w:rsidR="00400122" w:rsidRDefault="00496B87" w:rsidP="004D5814">
      <w:pPr>
        <w:pBdr>
          <w:bottom w:val="single" w:sz="6" w:space="1" w:color="auto"/>
        </w:pBdr>
        <w:tabs>
          <w:tab w:val="left" w:pos="5685"/>
        </w:tabs>
      </w:pPr>
      <w:r>
        <w:t xml:space="preserve">The tests where preformed on </w:t>
      </w:r>
      <w:r w:rsidR="004D5814" w:rsidRPr="004D5814">
        <w:t>https://www.pythonanywhere.com/</w:t>
      </w:r>
    </w:p>
    <w:p w14:paraId="2CF82005" w14:textId="5902D27E" w:rsidR="00400122" w:rsidRDefault="00400122">
      <w:pPr>
        <w:rPr>
          <w:b/>
          <w:bCs/>
        </w:rPr>
      </w:pPr>
      <w:r w:rsidRPr="003323BE">
        <w:rPr>
          <w:b/>
          <w:bCs/>
        </w:rPr>
        <w:t>Test Number:</w:t>
      </w:r>
    </w:p>
    <w:tbl>
      <w:tblPr>
        <w:tblStyle w:val="TableGrid"/>
        <w:tblW w:w="0" w:type="auto"/>
        <w:tblLook w:val="04A0" w:firstRow="1" w:lastRow="0" w:firstColumn="1" w:lastColumn="0" w:noHBand="0" w:noVBand="1"/>
      </w:tblPr>
      <w:tblGrid>
        <w:gridCol w:w="9016"/>
      </w:tblGrid>
      <w:tr w:rsidR="003323BE" w14:paraId="257E7F28" w14:textId="77777777" w:rsidTr="003323BE">
        <w:tc>
          <w:tcPr>
            <w:tcW w:w="9016" w:type="dxa"/>
          </w:tcPr>
          <w:p w14:paraId="702DBB7C" w14:textId="65A68C14" w:rsidR="003323BE" w:rsidRPr="00F850C6" w:rsidRDefault="0043302D">
            <w:r w:rsidRPr="00F850C6">
              <w:t>1</w:t>
            </w:r>
          </w:p>
        </w:tc>
      </w:tr>
    </w:tbl>
    <w:p w14:paraId="5C521186" w14:textId="77777777" w:rsidR="003323BE" w:rsidRPr="003323BE" w:rsidRDefault="003323BE">
      <w:pPr>
        <w:rPr>
          <w:b/>
          <w:bCs/>
        </w:rPr>
      </w:pPr>
    </w:p>
    <w:p w14:paraId="3AF1BEB3" w14:textId="77B8ECF3" w:rsidR="00400122" w:rsidRDefault="00400122">
      <w:pPr>
        <w:rPr>
          <w:b/>
          <w:bCs/>
        </w:rPr>
      </w:pPr>
      <w:r w:rsidRPr="003323BE">
        <w:rPr>
          <w:b/>
          <w:bCs/>
        </w:rPr>
        <w:t>Number of users:</w:t>
      </w:r>
    </w:p>
    <w:tbl>
      <w:tblPr>
        <w:tblStyle w:val="TableGrid"/>
        <w:tblW w:w="0" w:type="auto"/>
        <w:tblLook w:val="04A0" w:firstRow="1" w:lastRow="0" w:firstColumn="1" w:lastColumn="0" w:noHBand="0" w:noVBand="1"/>
      </w:tblPr>
      <w:tblGrid>
        <w:gridCol w:w="9016"/>
      </w:tblGrid>
      <w:tr w:rsidR="003323BE" w14:paraId="7DF1FC5C" w14:textId="77777777" w:rsidTr="003323BE">
        <w:tc>
          <w:tcPr>
            <w:tcW w:w="9016" w:type="dxa"/>
          </w:tcPr>
          <w:p w14:paraId="03EB88F6" w14:textId="124328C0" w:rsidR="003323BE" w:rsidRPr="00F850C6" w:rsidRDefault="000E5308">
            <w:r w:rsidRPr="00F850C6">
              <w:t>5</w:t>
            </w:r>
          </w:p>
        </w:tc>
      </w:tr>
    </w:tbl>
    <w:p w14:paraId="0C672D87" w14:textId="77777777" w:rsidR="003323BE" w:rsidRPr="003323BE" w:rsidRDefault="003323BE">
      <w:pPr>
        <w:rPr>
          <w:b/>
          <w:bCs/>
        </w:rPr>
      </w:pPr>
    </w:p>
    <w:p w14:paraId="23F1D98E" w14:textId="2B5D7139" w:rsidR="00400122" w:rsidRDefault="00400122">
      <w:pPr>
        <w:rPr>
          <w:b/>
          <w:bCs/>
        </w:rPr>
      </w:pPr>
      <w:r w:rsidRPr="003323BE">
        <w:rPr>
          <w:b/>
          <w:bCs/>
        </w:rPr>
        <w:t xml:space="preserve">Ramp up time: </w:t>
      </w:r>
    </w:p>
    <w:tbl>
      <w:tblPr>
        <w:tblStyle w:val="TableGrid"/>
        <w:tblW w:w="0" w:type="auto"/>
        <w:tblLook w:val="04A0" w:firstRow="1" w:lastRow="0" w:firstColumn="1" w:lastColumn="0" w:noHBand="0" w:noVBand="1"/>
      </w:tblPr>
      <w:tblGrid>
        <w:gridCol w:w="9016"/>
      </w:tblGrid>
      <w:tr w:rsidR="003323BE" w14:paraId="3745C3AC" w14:textId="77777777" w:rsidTr="003323BE">
        <w:tc>
          <w:tcPr>
            <w:tcW w:w="9016" w:type="dxa"/>
          </w:tcPr>
          <w:p w14:paraId="40206EC1" w14:textId="15A0EB85" w:rsidR="003323BE" w:rsidRPr="00FA724B" w:rsidRDefault="00FA724B" w:rsidP="003B5231">
            <w:pPr>
              <w:tabs>
                <w:tab w:val="left" w:pos="1200"/>
              </w:tabs>
            </w:pPr>
            <w:r w:rsidRPr="00FA724B">
              <w:t>1</w:t>
            </w:r>
            <w:r w:rsidR="003B5231">
              <w:t xml:space="preserve"> user per second</w:t>
            </w:r>
          </w:p>
        </w:tc>
      </w:tr>
    </w:tbl>
    <w:p w14:paraId="3ACD5347" w14:textId="77777777" w:rsidR="003323BE" w:rsidRPr="003323BE" w:rsidRDefault="003323BE">
      <w:pPr>
        <w:rPr>
          <w:b/>
          <w:bCs/>
        </w:rPr>
      </w:pPr>
    </w:p>
    <w:p w14:paraId="45B4A255" w14:textId="1F575361" w:rsidR="00400122" w:rsidRPr="003323BE" w:rsidRDefault="00400122">
      <w:pPr>
        <w:rPr>
          <w:b/>
          <w:bCs/>
        </w:rPr>
      </w:pPr>
      <w:r w:rsidRPr="003323BE">
        <w:rPr>
          <w:b/>
          <w:bCs/>
        </w:rPr>
        <w:t>Observations:</w:t>
      </w:r>
    </w:p>
    <w:tbl>
      <w:tblPr>
        <w:tblStyle w:val="TableGrid"/>
        <w:tblW w:w="0" w:type="auto"/>
        <w:tblLook w:val="04A0" w:firstRow="1" w:lastRow="0" w:firstColumn="1" w:lastColumn="0" w:noHBand="0" w:noVBand="1"/>
      </w:tblPr>
      <w:tblGrid>
        <w:gridCol w:w="9016"/>
      </w:tblGrid>
      <w:tr w:rsidR="003323BE" w14:paraId="5EAF3FC8" w14:textId="77777777" w:rsidTr="003323BE">
        <w:tc>
          <w:tcPr>
            <w:tcW w:w="9016" w:type="dxa"/>
          </w:tcPr>
          <w:p w14:paraId="1290514C" w14:textId="6238FCA3" w:rsidR="003323BE" w:rsidRDefault="00E80676">
            <w:r>
              <w:t xml:space="preserve">The </w:t>
            </w:r>
            <w:r w:rsidR="00C80B61">
              <w:t xml:space="preserve">server could handle this fine </w:t>
            </w:r>
            <w:r w:rsidR="00977338">
              <w:t>no real issues as it was only 5 users.</w:t>
            </w:r>
          </w:p>
          <w:p w14:paraId="173F902C" w14:textId="77777777" w:rsidR="003323BE" w:rsidRDefault="003323BE"/>
          <w:p w14:paraId="6D6F248B" w14:textId="1261C3AA" w:rsidR="003323BE" w:rsidRDefault="00982048">
            <w:r>
              <w:t>The response times in the chart are a bit all over the place at the start but even out as it stables out</w:t>
            </w:r>
            <w:r w:rsidR="00AB3026">
              <w:t xml:space="preserve"> with the number of users and steady requests being received.</w:t>
            </w:r>
          </w:p>
          <w:p w14:paraId="50F1F616" w14:textId="77777777" w:rsidR="003323BE" w:rsidRDefault="003323BE"/>
          <w:p w14:paraId="38B04E0E" w14:textId="5BD9E34D" w:rsidR="003323BE" w:rsidRDefault="003323BE"/>
        </w:tc>
      </w:tr>
    </w:tbl>
    <w:p w14:paraId="74267864" w14:textId="02E59176" w:rsidR="00400122" w:rsidRDefault="00400122"/>
    <w:p w14:paraId="3C0A1C88" w14:textId="27CB0B8C" w:rsidR="00400122" w:rsidRDefault="00400122">
      <w:pPr>
        <w:rPr>
          <w:b/>
          <w:bCs/>
        </w:rPr>
      </w:pPr>
      <w:r w:rsidRPr="003323BE">
        <w:rPr>
          <w:b/>
          <w:bCs/>
        </w:rPr>
        <w:t>Did any failures happen?</w:t>
      </w:r>
    </w:p>
    <w:tbl>
      <w:tblPr>
        <w:tblStyle w:val="TableGrid"/>
        <w:tblW w:w="0" w:type="auto"/>
        <w:tblLook w:val="04A0" w:firstRow="1" w:lastRow="0" w:firstColumn="1" w:lastColumn="0" w:noHBand="0" w:noVBand="1"/>
      </w:tblPr>
      <w:tblGrid>
        <w:gridCol w:w="9016"/>
      </w:tblGrid>
      <w:tr w:rsidR="003323BE" w14:paraId="300768B3" w14:textId="77777777" w:rsidTr="003323BE">
        <w:tc>
          <w:tcPr>
            <w:tcW w:w="9016" w:type="dxa"/>
          </w:tcPr>
          <w:p w14:paraId="2D3340D2" w14:textId="2BD070CD" w:rsidR="003323BE" w:rsidRPr="00C03768" w:rsidRDefault="00C03768">
            <w:r w:rsidRPr="00C03768">
              <w:t>There where no fails at this point but that is expected with only 5 users</w:t>
            </w:r>
            <w:r>
              <w:t xml:space="preserve"> and a very short testing time.</w:t>
            </w:r>
          </w:p>
          <w:p w14:paraId="461BB54F" w14:textId="1E974B5F" w:rsidR="003323BE" w:rsidRDefault="003323BE">
            <w:pPr>
              <w:rPr>
                <w:b/>
                <w:bCs/>
              </w:rPr>
            </w:pPr>
          </w:p>
        </w:tc>
      </w:tr>
    </w:tbl>
    <w:p w14:paraId="3386BCB2" w14:textId="77777777" w:rsidR="003323BE" w:rsidRPr="003323BE" w:rsidRDefault="003323BE">
      <w:pPr>
        <w:rPr>
          <w:b/>
          <w:bCs/>
        </w:rPr>
      </w:pPr>
    </w:p>
    <w:p w14:paraId="0FC926EC" w14:textId="5C5C5ECC" w:rsidR="00400122" w:rsidRDefault="00400122">
      <w:pPr>
        <w:rPr>
          <w:b/>
          <w:bCs/>
        </w:rPr>
      </w:pPr>
      <w:r w:rsidRPr="003323BE">
        <w:rPr>
          <w:b/>
          <w:bCs/>
        </w:rPr>
        <w:t>What did the load times look like?</w:t>
      </w:r>
    </w:p>
    <w:tbl>
      <w:tblPr>
        <w:tblStyle w:val="TableGrid"/>
        <w:tblW w:w="0" w:type="auto"/>
        <w:tblLook w:val="04A0" w:firstRow="1" w:lastRow="0" w:firstColumn="1" w:lastColumn="0" w:noHBand="0" w:noVBand="1"/>
      </w:tblPr>
      <w:tblGrid>
        <w:gridCol w:w="9016"/>
      </w:tblGrid>
      <w:tr w:rsidR="003323BE" w14:paraId="46715FE7" w14:textId="77777777" w:rsidTr="003323BE">
        <w:tc>
          <w:tcPr>
            <w:tcW w:w="9016" w:type="dxa"/>
          </w:tcPr>
          <w:p w14:paraId="168CD5E9" w14:textId="5A5E0BE9" w:rsidR="003323BE" w:rsidRPr="003F68C5" w:rsidRDefault="008F6C3A">
            <w:r w:rsidRPr="003F68C5">
              <w:t xml:space="preserve">The average was 109 with a min of 93 and a max of </w:t>
            </w:r>
            <w:r w:rsidR="003F68C5" w:rsidRPr="003F68C5">
              <w:t>438.</w:t>
            </w:r>
            <w:r w:rsidR="003F68C5">
              <w:t xml:space="preserve"> The response times took a few seconds at the start to even out explained in the observations I made.</w:t>
            </w:r>
          </w:p>
          <w:p w14:paraId="5F4A74D8" w14:textId="2DEDCAE1" w:rsidR="003323BE" w:rsidRDefault="003323BE">
            <w:pPr>
              <w:rPr>
                <w:b/>
                <w:bCs/>
              </w:rPr>
            </w:pPr>
          </w:p>
        </w:tc>
      </w:tr>
    </w:tbl>
    <w:p w14:paraId="5EADB011" w14:textId="77777777" w:rsidR="003323BE" w:rsidRPr="003323BE" w:rsidRDefault="003323BE">
      <w:pPr>
        <w:rPr>
          <w:b/>
          <w:bCs/>
        </w:rPr>
      </w:pPr>
    </w:p>
    <w:p w14:paraId="5CF66FC3" w14:textId="3EE7ADBB" w:rsidR="00400122" w:rsidRPr="003323BE" w:rsidRDefault="00400122">
      <w:pPr>
        <w:rPr>
          <w:b/>
          <w:bCs/>
        </w:rPr>
      </w:pPr>
      <w:r w:rsidRPr="003323BE">
        <w:rPr>
          <w:b/>
          <w:bCs/>
        </w:rPr>
        <w:t>What was the average load time?</w:t>
      </w:r>
    </w:p>
    <w:tbl>
      <w:tblPr>
        <w:tblStyle w:val="TableGrid"/>
        <w:tblW w:w="0" w:type="auto"/>
        <w:tblLook w:val="04A0" w:firstRow="1" w:lastRow="0" w:firstColumn="1" w:lastColumn="0" w:noHBand="0" w:noVBand="1"/>
      </w:tblPr>
      <w:tblGrid>
        <w:gridCol w:w="9016"/>
      </w:tblGrid>
      <w:tr w:rsidR="003323BE" w14:paraId="0A908EED" w14:textId="77777777" w:rsidTr="003323BE">
        <w:tc>
          <w:tcPr>
            <w:tcW w:w="9016" w:type="dxa"/>
          </w:tcPr>
          <w:p w14:paraId="1EAFFD85" w14:textId="183E50E7" w:rsidR="003323BE" w:rsidRDefault="008F6C3A">
            <w:r>
              <w:t>The average load time was 109</w:t>
            </w:r>
            <w:r w:rsidR="00DD6918">
              <w:t>.</w:t>
            </w:r>
          </w:p>
          <w:p w14:paraId="7841ACD6" w14:textId="27F28A4A" w:rsidR="003323BE" w:rsidRDefault="003323BE"/>
        </w:tc>
      </w:tr>
    </w:tbl>
    <w:p w14:paraId="5900AB82" w14:textId="735C77D4" w:rsidR="00400122" w:rsidRDefault="00400122"/>
    <w:p w14:paraId="3D6DF14F" w14:textId="546431AB" w:rsidR="003323BE" w:rsidRDefault="003323BE">
      <w:pPr>
        <w:rPr>
          <w:b/>
          <w:bCs/>
        </w:rPr>
      </w:pPr>
      <w:r w:rsidRPr="003323BE">
        <w:rPr>
          <w:b/>
          <w:bCs/>
        </w:rPr>
        <w:t>How are these results different from the previous tests?</w:t>
      </w:r>
    </w:p>
    <w:tbl>
      <w:tblPr>
        <w:tblStyle w:val="TableGrid"/>
        <w:tblW w:w="0" w:type="auto"/>
        <w:tblLook w:val="04A0" w:firstRow="1" w:lastRow="0" w:firstColumn="1" w:lastColumn="0" w:noHBand="0" w:noVBand="1"/>
      </w:tblPr>
      <w:tblGrid>
        <w:gridCol w:w="9016"/>
      </w:tblGrid>
      <w:tr w:rsidR="003323BE" w14:paraId="0A9DFF22" w14:textId="77777777" w:rsidTr="003323BE">
        <w:tc>
          <w:tcPr>
            <w:tcW w:w="9016" w:type="dxa"/>
          </w:tcPr>
          <w:p w14:paraId="7769585B" w14:textId="46B0B662" w:rsidR="003323BE" w:rsidRPr="00111F1B" w:rsidRDefault="00A912D1">
            <w:r w:rsidRPr="00111F1B">
              <w:t>This test was the only one I didn’t run for 5 minutes so I can’t see if anything would have happened had it ran for longer. Though with only 5 users there probably wouldn’t have been any significant changes.</w:t>
            </w:r>
          </w:p>
          <w:p w14:paraId="74CA2944" w14:textId="549BC88B" w:rsidR="003323BE" w:rsidRDefault="003323BE">
            <w:pPr>
              <w:rPr>
                <w:b/>
                <w:bCs/>
              </w:rPr>
            </w:pPr>
          </w:p>
        </w:tc>
      </w:tr>
    </w:tbl>
    <w:p w14:paraId="22D2502E" w14:textId="77777777" w:rsidR="003323BE" w:rsidRDefault="003323BE">
      <w:pPr>
        <w:rPr>
          <w:b/>
          <w:bCs/>
        </w:rPr>
      </w:pPr>
    </w:p>
    <w:p w14:paraId="1849B1A8" w14:textId="77777777" w:rsidR="008471C2" w:rsidRDefault="008471C2">
      <w:pPr>
        <w:rPr>
          <w:b/>
          <w:bCs/>
        </w:rPr>
      </w:pPr>
      <w:r>
        <w:rPr>
          <w:b/>
          <w:bCs/>
          <w:noProof/>
        </w:rPr>
        <w:drawing>
          <wp:inline distT="0" distB="0" distL="0" distR="0" wp14:anchorId="4D66A6DA" wp14:editId="0CE59183">
            <wp:extent cx="5731510" cy="2707640"/>
            <wp:effectExtent l="0" t="0" r="2540" b="0"/>
            <wp:docPr id="1331268193"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268193" name="Picture 15"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707640"/>
                    </a:xfrm>
                    <a:prstGeom prst="rect">
                      <a:avLst/>
                    </a:prstGeom>
                  </pic:spPr>
                </pic:pic>
              </a:graphicData>
            </a:graphic>
          </wp:inline>
        </w:drawing>
      </w:r>
    </w:p>
    <w:p w14:paraId="6F15F38A" w14:textId="603DCBAD" w:rsidR="009858D2" w:rsidRDefault="008471C2">
      <w:pPr>
        <w:rPr>
          <w:b/>
          <w:bCs/>
        </w:rPr>
      </w:pPr>
      <w:r>
        <w:rPr>
          <w:b/>
          <w:bCs/>
          <w:noProof/>
        </w:rPr>
        <w:drawing>
          <wp:inline distT="0" distB="0" distL="0" distR="0" wp14:anchorId="27AA85C8" wp14:editId="45FA6B5E">
            <wp:extent cx="5731510" cy="2202815"/>
            <wp:effectExtent l="0" t="0" r="2540" b="6985"/>
            <wp:docPr id="19256491" name="Picture 1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6491" name="Picture 16" descr="Graphical user interface&#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202815"/>
                    </a:xfrm>
                    <a:prstGeom prst="rect">
                      <a:avLst/>
                    </a:prstGeom>
                  </pic:spPr>
                </pic:pic>
              </a:graphicData>
            </a:graphic>
          </wp:inline>
        </w:drawing>
      </w:r>
    </w:p>
    <w:p w14:paraId="3DBB884F" w14:textId="77777777" w:rsidR="009858D2" w:rsidRDefault="009858D2">
      <w:pPr>
        <w:rPr>
          <w:b/>
          <w:bCs/>
        </w:rPr>
      </w:pPr>
      <w:r>
        <w:rPr>
          <w:b/>
          <w:bCs/>
        </w:rPr>
        <w:br w:type="page"/>
      </w:r>
    </w:p>
    <w:p w14:paraId="2F4AB63B" w14:textId="77777777" w:rsidR="008471C2" w:rsidRDefault="008471C2">
      <w:pPr>
        <w:rPr>
          <w:b/>
          <w:bCs/>
        </w:rPr>
      </w:pPr>
    </w:p>
    <w:p w14:paraId="27034076" w14:textId="77777777" w:rsidR="005E5443" w:rsidRDefault="005E5443" w:rsidP="005E5443">
      <w:pPr>
        <w:pBdr>
          <w:bottom w:val="single" w:sz="6" w:space="1" w:color="auto"/>
        </w:pBdr>
      </w:pPr>
    </w:p>
    <w:p w14:paraId="42CCAB09" w14:textId="77777777" w:rsidR="005E5443" w:rsidRDefault="005E5443" w:rsidP="005E5443">
      <w:pPr>
        <w:rPr>
          <w:b/>
          <w:bCs/>
        </w:rPr>
      </w:pPr>
      <w:r w:rsidRPr="003323BE">
        <w:rPr>
          <w:b/>
          <w:bCs/>
        </w:rPr>
        <w:t>Test Number:</w:t>
      </w:r>
    </w:p>
    <w:tbl>
      <w:tblPr>
        <w:tblStyle w:val="TableGrid"/>
        <w:tblW w:w="0" w:type="auto"/>
        <w:tblLook w:val="04A0" w:firstRow="1" w:lastRow="0" w:firstColumn="1" w:lastColumn="0" w:noHBand="0" w:noVBand="1"/>
      </w:tblPr>
      <w:tblGrid>
        <w:gridCol w:w="9016"/>
      </w:tblGrid>
      <w:tr w:rsidR="005E5443" w14:paraId="2BEAF749" w14:textId="77777777" w:rsidTr="008C2686">
        <w:tc>
          <w:tcPr>
            <w:tcW w:w="9016" w:type="dxa"/>
          </w:tcPr>
          <w:p w14:paraId="40CA4CA4" w14:textId="6DBFBCD8" w:rsidR="005E5443" w:rsidRPr="00F850C6" w:rsidRDefault="0043302D" w:rsidP="008C2686">
            <w:r w:rsidRPr="00F850C6">
              <w:t>2</w:t>
            </w:r>
          </w:p>
        </w:tc>
      </w:tr>
    </w:tbl>
    <w:p w14:paraId="701D7ED6" w14:textId="77777777" w:rsidR="005E5443" w:rsidRPr="003323BE" w:rsidRDefault="005E5443" w:rsidP="005E5443">
      <w:pPr>
        <w:rPr>
          <w:b/>
          <w:bCs/>
        </w:rPr>
      </w:pPr>
    </w:p>
    <w:p w14:paraId="3697D759" w14:textId="77777777" w:rsidR="005E5443" w:rsidRDefault="005E5443" w:rsidP="005E5443">
      <w:pPr>
        <w:rPr>
          <w:b/>
          <w:bCs/>
        </w:rPr>
      </w:pPr>
      <w:r w:rsidRPr="003323BE">
        <w:rPr>
          <w:b/>
          <w:bCs/>
        </w:rPr>
        <w:t>Number of users:</w:t>
      </w:r>
    </w:p>
    <w:tbl>
      <w:tblPr>
        <w:tblStyle w:val="TableGrid"/>
        <w:tblW w:w="0" w:type="auto"/>
        <w:tblLook w:val="04A0" w:firstRow="1" w:lastRow="0" w:firstColumn="1" w:lastColumn="0" w:noHBand="0" w:noVBand="1"/>
      </w:tblPr>
      <w:tblGrid>
        <w:gridCol w:w="9016"/>
      </w:tblGrid>
      <w:tr w:rsidR="005E5443" w14:paraId="32D854A1" w14:textId="77777777" w:rsidTr="008C2686">
        <w:tc>
          <w:tcPr>
            <w:tcW w:w="9016" w:type="dxa"/>
          </w:tcPr>
          <w:p w14:paraId="7A2D31B1" w14:textId="63594B82" w:rsidR="005E5443" w:rsidRPr="00F850C6" w:rsidRDefault="000E5308" w:rsidP="008C2686">
            <w:r w:rsidRPr="00F850C6">
              <w:t>10</w:t>
            </w:r>
          </w:p>
        </w:tc>
      </w:tr>
    </w:tbl>
    <w:p w14:paraId="30336BBF" w14:textId="77777777" w:rsidR="005E5443" w:rsidRPr="003323BE" w:rsidRDefault="005E5443" w:rsidP="005E5443">
      <w:pPr>
        <w:rPr>
          <w:b/>
          <w:bCs/>
        </w:rPr>
      </w:pPr>
    </w:p>
    <w:p w14:paraId="3FB94E43" w14:textId="77777777" w:rsidR="005E5443" w:rsidRDefault="005E5443" w:rsidP="005E5443">
      <w:pPr>
        <w:rPr>
          <w:b/>
          <w:bCs/>
        </w:rPr>
      </w:pPr>
      <w:r w:rsidRPr="003323BE">
        <w:rPr>
          <w:b/>
          <w:bCs/>
        </w:rPr>
        <w:t xml:space="preserve">Ramp up time: </w:t>
      </w:r>
    </w:p>
    <w:tbl>
      <w:tblPr>
        <w:tblStyle w:val="TableGrid"/>
        <w:tblW w:w="0" w:type="auto"/>
        <w:tblLook w:val="04A0" w:firstRow="1" w:lastRow="0" w:firstColumn="1" w:lastColumn="0" w:noHBand="0" w:noVBand="1"/>
      </w:tblPr>
      <w:tblGrid>
        <w:gridCol w:w="9016"/>
      </w:tblGrid>
      <w:tr w:rsidR="005E5443" w14:paraId="5F2EA0F4" w14:textId="77777777" w:rsidTr="008C2686">
        <w:tc>
          <w:tcPr>
            <w:tcW w:w="9016" w:type="dxa"/>
          </w:tcPr>
          <w:p w14:paraId="42FC2BF1" w14:textId="6BA405BD" w:rsidR="005E5443" w:rsidRPr="004C7513" w:rsidRDefault="005D4E30" w:rsidP="008C2686">
            <w:r w:rsidRPr="004C7513">
              <w:t>1 user per second</w:t>
            </w:r>
          </w:p>
        </w:tc>
      </w:tr>
    </w:tbl>
    <w:p w14:paraId="1AE199C5" w14:textId="77777777" w:rsidR="005E5443" w:rsidRPr="003323BE" w:rsidRDefault="005E5443" w:rsidP="005E5443">
      <w:pPr>
        <w:rPr>
          <w:b/>
          <w:bCs/>
        </w:rPr>
      </w:pPr>
    </w:p>
    <w:p w14:paraId="5BD4C7F9" w14:textId="77777777" w:rsidR="005E5443" w:rsidRPr="003323BE" w:rsidRDefault="005E5443" w:rsidP="005E5443">
      <w:pPr>
        <w:rPr>
          <w:b/>
          <w:bCs/>
        </w:rPr>
      </w:pPr>
      <w:r w:rsidRPr="003323BE">
        <w:rPr>
          <w:b/>
          <w:bCs/>
        </w:rPr>
        <w:t>Observations:</w:t>
      </w:r>
    </w:p>
    <w:tbl>
      <w:tblPr>
        <w:tblStyle w:val="TableGrid"/>
        <w:tblW w:w="0" w:type="auto"/>
        <w:tblLook w:val="04A0" w:firstRow="1" w:lastRow="0" w:firstColumn="1" w:lastColumn="0" w:noHBand="0" w:noVBand="1"/>
      </w:tblPr>
      <w:tblGrid>
        <w:gridCol w:w="9016"/>
      </w:tblGrid>
      <w:tr w:rsidR="005E5443" w14:paraId="692A4AE2" w14:textId="77777777" w:rsidTr="008C2686">
        <w:tc>
          <w:tcPr>
            <w:tcW w:w="9016" w:type="dxa"/>
          </w:tcPr>
          <w:p w14:paraId="2E397964" w14:textId="49BD9D5D" w:rsidR="005E5443" w:rsidRDefault="00F644D1" w:rsidP="008C2686">
            <w:r>
              <w:t xml:space="preserve">The load times are fairly </w:t>
            </w:r>
            <w:r w:rsidR="0039599B">
              <w:t xml:space="preserve">consistent. </w:t>
            </w:r>
            <w:r w:rsidR="00FB21B7">
              <w:t>However,</w:t>
            </w:r>
            <w:r w:rsidR="0039599B">
              <w:t xml:space="preserve"> does peek a lot more than throughout the test than the first </w:t>
            </w:r>
            <w:r w:rsidR="00A27AD9">
              <w:t>test did.</w:t>
            </w:r>
          </w:p>
          <w:p w14:paraId="6DF2CDCA" w14:textId="77777777" w:rsidR="005E5443" w:rsidRDefault="005E5443" w:rsidP="008C2686"/>
          <w:p w14:paraId="16CD9DC5" w14:textId="77777777" w:rsidR="005E5443" w:rsidRDefault="005E5443" w:rsidP="008C2686"/>
        </w:tc>
      </w:tr>
    </w:tbl>
    <w:p w14:paraId="1687A269" w14:textId="77777777" w:rsidR="005E5443" w:rsidRDefault="005E5443" w:rsidP="005E5443"/>
    <w:p w14:paraId="6C6E559B" w14:textId="77777777" w:rsidR="005E5443" w:rsidRDefault="005E5443" w:rsidP="005E5443">
      <w:pPr>
        <w:rPr>
          <w:b/>
          <w:bCs/>
        </w:rPr>
      </w:pPr>
      <w:r w:rsidRPr="003323BE">
        <w:rPr>
          <w:b/>
          <w:bCs/>
        </w:rPr>
        <w:t>Did any failures happen?</w:t>
      </w:r>
    </w:p>
    <w:tbl>
      <w:tblPr>
        <w:tblStyle w:val="TableGrid"/>
        <w:tblW w:w="0" w:type="auto"/>
        <w:tblLook w:val="04A0" w:firstRow="1" w:lastRow="0" w:firstColumn="1" w:lastColumn="0" w:noHBand="0" w:noVBand="1"/>
      </w:tblPr>
      <w:tblGrid>
        <w:gridCol w:w="9016"/>
      </w:tblGrid>
      <w:tr w:rsidR="005E5443" w14:paraId="7270D153" w14:textId="77777777" w:rsidTr="008C2686">
        <w:tc>
          <w:tcPr>
            <w:tcW w:w="9016" w:type="dxa"/>
          </w:tcPr>
          <w:p w14:paraId="5FD715BD" w14:textId="466892F0" w:rsidR="005E5443" w:rsidRPr="00FB21B7" w:rsidRDefault="00FB21B7" w:rsidP="008C2686">
            <w:r w:rsidRPr="00FB21B7">
              <w:t>There where no failures. That is to be expected with only 10 users.</w:t>
            </w:r>
            <w:r>
              <w:t xml:space="preserve"> And only a 5 min runtime along with the </w:t>
            </w:r>
            <w:r w:rsidR="00A66881">
              <w:t xml:space="preserve">very little content on the </w:t>
            </w:r>
            <w:r w:rsidR="006E17D6">
              <w:t>flask</w:t>
            </w:r>
            <w:r w:rsidR="00A66881">
              <w:t xml:space="preserve"> app.</w:t>
            </w:r>
          </w:p>
          <w:p w14:paraId="5969EC5E" w14:textId="77777777" w:rsidR="005E5443" w:rsidRDefault="005E5443" w:rsidP="008C2686">
            <w:pPr>
              <w:rPr>
                <w:b/>
                <w:bCs/>
              </w:rPr>
            </w:pPr>
          </w:p>
          <w:p w14:paraId="4F9DC3E4" w14:textId="77777777" w:rsidR="005E5443" w:rsidRDefault="005E5443" w:rsidP="008C2686">
            <w:pPr>
              <w:rPr>
                <w:b/>
                <w:bCs/>
              </w:rPr>
            </w:pPr>
          </w:p>
        </w:tc>
      </w:tr>
    </w:tbl>
    <w:p w14:paraId="6D1B52A3" w14:textId="77777777" w:rsidR="005E5443" w:rsidRPr="003323BE" w:rsidRDefault="005E5443" w:rsidP="005E5443">
      <w:pPr>
        <w:rPr>
          <w:b/>
          <w:bCs/>
        </w:rPr>
      </w:pPr>
    </w:p>
    <w:p w14:paraId="4C3E3039" w14:textId="77777777" w:rsidR="005E5443" w:rsidRDefault="005E5443" w:rsidP="005E5443">
      <w:pPr>
        <w:rPr>
          <w:b/>
          <w:bCs/>
        </w:rPr>
      </w:pPr>
      <w:r w:rsidRPr="003323BE">
        <w:rPr>
          <w:b/>
          <w:bCs/>
        </w:rPr>
        <w:t>What did the load times look like?</w:t>
      </w:r>
    </w:p>
    <w:tbl>
      <w:tblPr>
        <w:tblStyle w:val="TableGrid"/>
        <w:tblW w:w="0" w:type="auto"/>
        <w:tblLook w:val="04A0" w:firstRow="1" w:lastRow="0" w:firstColumn="1" w:lastColumn="0" w:noHBand="0" w:noVBand="1"/>
      </w:tblPr>
      <w:tblGrid>
        <w:gridCol w:w="9016"/>
      </w:tblGrid>
      <w:tr w:rsidR="005E5443" w14:paraId="194726D6" w14:textId="77777777" w:rsidTr="008C2686">
        <w:tc>
          <w:tcPr>
            <w:tcW w:w="9016" w:type="dxa"/>
          </w:tcPr>
          <w:p w14:paraId="37083941" w14:textId="3B1F8C99" w:rsidR="005E5443" w:rsidRPr="008E4879" w:rsidRDefault="00BE43D4" w:rsidP="008C2686">
            <w:r w:rsidRPr="008E4879">
              <w:t xml:space="preserve">Load times averaged 109, had a minimum of 92 and a max of 422. So very similar to test 1 and show that </w:t>
            </w:r>
            <w:r w:rsidR="00751558" w:rsidRPr="008E4879">
              <w:t>flask app is well able to handle 10 users especially with the very little content on the page being tested.</w:t>
            </w:r>
          </w:p>
          <w:p w14:paraId="51893F1D" w14:textId="77777777" w:rsidR="005E5443" w:rsidRDefault="005E5443" w:rsidP="008C2686">
            <w:pPr>
              <w:rPr>
                <w:b/>
                <w:bCs/>
              </w:rPr>
            </w:pPr>
          </w:p>
        </w:tc>
      </w:tr>
    </w:tbl>
    <w:p w14:paraId="59A9976A" w14:textId="77777777" w:rsidR="005E5443" w:rsidRPr="003323BE" w:rsidRDefault="005E5443" w:rsidP="005E5443">
      <w:pPr>
        <w:rPr>
          <w:b/>
          <w:bCs/>
        </w:rPr>
      </w:pPr>
    </w:p>
    <w:p w14:paraId="5A2295C6" w14:textId="77777777" w:rsidR="005E5443" w:rsidRPr="003323BE" w:rsidRDefault="005E5443" w:rsidP="005E5443">
      <w:pPr>
        <w:rPr>
          <w:b/>
          <w:bCs/>
        </w:rPr>
      </w:pPr>
      <w:r w:rsidRPr="003323BE">
        <w:rPr>
          <w:b/>
          <w:bCs/>
        </w:rPr>
        <w:t>What was the average load time?</w:t>
      </w:r>
    </w:p>
    <w:tbl>
      <w:tblPr>
        <w:tblStyle w:val="TableGrid"/>
        <w:tblW w:w="0" w:type="auto"/>
        <w:tblLook w:val="04A0" w:firstRow="1" w:lastRow="0" w:firstColumn="1" w:lastColumn="0" w:noHBand="0" w:noVBand="1"/>
      </w:tblPr>
      <w:tblGrid>
        <w:gridCol w:w="9016"/>
      </w:tblGrid>
      <w:tr w:rsidR="005E5443" w14:paraId="05E5029D" w14:textId="77777777" w:rsidTr="008C2686">
        <w:tc>
          <w:tcPr>
            <w:tcW w:w="9016" w:type="dxa"/>
          </w:tcPr>
          <w:p w14:paraId="415A670D" w14:textId="38042099" w:rsidR="005E5443" w:rsidRDefault="00A27AD9" w:rsidP="008C2686">
            <w:r>
              <w:t xml:space="preserve">Average load time was </w:t>
            </w:r>
            <w:r w:rsidR="00BA22F7">
              <w:t xml:space="preserve">109 </w:t>
            </w:r>
            <w:r w:rsidR="007B0500">
              <w:t>which</w:t>
            </w:r>
            <w:r w:rsidR="00BA22F7">
              <w:t xml:space="preserve"> is the same as test 1. These load time</w:t>
            </w:r>
            <w:r w:rsidR="007B0500">
              <w:t>s probably couldn’t get much lower as an average because the web flask app runs on a free server.</w:t>
            </w:r>
          </w:p>
          <w:p w14:paraId="44302415" w14:textId="77777777" w:rsidR="005E5443" w:rsidRDefault="005E5443" w:rsidP="008C2686"/>
        </w:tc>
      </w:tr>
    </w:tbl>
    <w:p w14:paraId="3DA1F15D" w14:textId="77777777" w:rsidR="005E5443" w:rsidRDefault="005E5443" w:rsidP="005E5443"/>
    <w:p w14:paraId="08B55CB2" w14:textId="77777777" w:rsidR="005E5443" w:rsidRDefault="005E5443" w:rsidP="005E5443">
      <w:pPr>
        <w:rPr>
          <w:b/>
          <w:bCs/>
        </w:rPr>
      </w:pPr>
      <w:r w:rsidRPr="003323BE">
        <w:rPr>
          <w:b/>
          <w:bCs/>
        </w:rPr>
        <w:t>How are these results different from the previous tests?</w:t>
      </w:r>
    </w:p>
    <w:tbl>
      <w:tblPr>
        <w:tblStyle w:val="TableGrid"/>
        <w:tblW w:w="0" w:type="auto"/>
        <w:tblLook w:val="04A0" w:firstRow="1" w:lastRow="0" w:firstColumn="1" w:lastColumn="0" w:noHBand="0" w:noVBand="1"/>
      </w:tblPr>
      <w:tblGrid>
        <w:gridCol w:w="9016"/>
      </w:tblGrid>
      <w:tr w:rsidR="005E5443" w14:paraId="6F1E8C35" w14:textId="77777777" w:rsidTr="008C2686">
        <w:tc>
          <w:tcPr>
            <w:tcW w:w="9016" w:type="dxa"/>
          </w:tcPr>
          <w:p w14:paraId="32D131A5" w14:textId="2893C3B7" w:rsidR="005E5443" w:rsidRDefault="00A27AD9" w:rsidP="008C2686">
            <w:pPr>
              <w:rPr>
                <w:b/>
                <w:bCs/>
              </w:rPr>
            </w:pPr>
            <w:r>
              <w:rPr>
                <w:b/>
                <w:bCs/>
              </w:rPr>
              <w:t>Not really much to say this test was very similar to test1.</w:t>
            </w:r>
          </w:p>
          <w:p w14:paraId="1E6A4D27" w14:textId="77777777" w:rsidR="005E5443" w:rsidRDefault="005E5443" w:rsidP="008C2686">
            <w:pPr>
              <w:rPr>
                <w:b/>
                <w:bCs/>
              </w:rPr>
            </w:pPr>
          </w:p>
        </w:tc>
      </w:tr>
    </w:tbl>
    <w:p w14:paraId="36843F2D" w14:textId="54C59534" w:rsidR="00356223" w:rsidRDefault="00356223"/>
    <w:p w14:paraId="3E66A4E3" w14:textId="77777777" w:rsidR="00EF31AE" w:rsidRDefault="00EF31AE" w:rsidP="005E5443">
      <w:pPr>
        <w:pBdr>
          <w:bottom w:val="single" w:sz="6" w:space="1" w:color="auto"/>
        </w:pBdr>
      </w:pPr>
      <w:r>
        <w:rPr>
          <w:noProof/>
        </w:rPr>
        <w:lastRenderedPageBreak/>
        <w:drawing>
          <wp:inline distT="0" distB="0" distL="0" distR="0" wp14:anchorId="6FEAFE3C" wp14:editId="2143373F">
            <wp:extent cx="5731510" cy="3574415"/>
            <wp:effectExtent l="0" t="0" r="2540" b="6985"/>
            <wp:docPr id="316123472" name="Picture 1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123472" name="Picture 13" descr="Graphical user interface,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574415"/>
                    </a:xfrm>
                    <a:prstGeom prst="rect">
                      <a:avLst/>
                    </a:prstGeom>
                  </pic:spPr>
                </pic:pic>
              </a:graphicData>
            </a:graphic>
          </wp:inline>
        </w:drawing>
      </w:r>
    </w:p>
    <w:p w14:paraId="5A7A330F" w14:textId="6556CE0D" w:rsidR="00321151" w:rsidRDefault="00321151" w:rsidP="005E5443">
      <w:pPr>
        <w:pBdr>
          <w:bottom w:val="single" w:sz="6" w:space="1" w:color="auto"/>
        </w:pBdr>
      </w:pPr>
      <w:r>
        <w:t xml:space="preserve">This test was done right after the first and so shows both charts in the above </w:t>
      </w:r>
      <w:r w:rsidR="005A1614">
        <w:t>image</w:t>
      </w:r>
      <w:r>
        <w:t xml:space="preserve">. The right side is </w:t>
      </w:r>
      <w:r w:rsidR="000A3B1B">
        <w:t>test2.</w:t>
      </w:r>
      <w:r w:rsidR="00642EBB">
        <w:t xml:space="preserve"> The response time peeks more frequently however is still </w:t>
      </w:r>
      <w:r w:rsidR="00312B78">
        <w:t xml:space="preserve">overall </w:t>
      </w:r>
      <w:r w:rsidR="00642EBB">
        <w:t>quite consistent.</w:t>
      </w:r>
    </w:p>
    <w:p w14:paraId="6FB80CFB" w14:textId="40725F59" w:rsidR="00C66F32" w:rsidRDefault="00EF31AE" w:rsidP="005E5443">
      <w:pPr>
        <w:pBdr>
          <w:bottom w:val="single" w:sz="6" w:space="1" w:color="auto"/>
        </w:pBdr>
      </w:pPr>
      <w:r>
        <w:rPr>
          <w:noProof/>
        </w:rPr>
        <w:drawing>
          <wp:inline distT="0" distB="0" distL="0" distR="0" wp14:anchorId="5BC6FC56" wp14:editId="627D5DCE">
            <wp:extent cx="5731510" cy="1172845"/>
            <wp:effectExtent l="0" t="0" r="2540" b="8255"/>
            <wp:docPr id="119778252"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78252" name="Picture 14"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1172845"/>
                    </a:xfrm>
                    <a:prstGeom prst="rect">
                      <a:avLst/>
                    </a:prstGeom>
                  </pic:spPr>
                </pic:pic>
              </a:graphicData>
            </a:graphic>
          </wp:inline>
        </w:drawing>
      </w:r>
    </w:p>
    <w:p w14:paraId="7EC0AB60" w14:textId="77777777" w:rsidR="00C66F32" w:rsidRDefault="00C66F32">
      <w:r>
        <w:br w:type="page"/>
      </w:r>
    </w:p>
    <w:p w14:paraId="1B7DB416" w14:textId="77777777" w:rsidR="005E5443" w:rsidRDefault="005E5443" w:rsidP="005E5443">
      <w:pPr>
        <w:pBdr>
          <w:bottom w:val="single" w:sz="6" w:space="1" w:color="auto"/>
        </w:pBdr>
      </w:pPr>
    </w:p>
    <w:p w14:paraId="00E4885B" w14:textId="77777777" w:rsidR="00075F0C" w:rsidRDefault="00075F0C" w:rsidP="005E5443">
      <w:pPr>
        <w:pBdr>
          <w:bottom w:val="single" w:sz="6" w:space="1" w:color="auto"/>
        </w:pBdr>
      </w:pPr>
    </w:p>
    <w:p w14:paraId="0A787592" w14:textId="77777777" w:rsidR="005E5443" w:rsidRDefault="005E5443" w:rsidP="005E5443">
      <w:pPr>
        <w:rPr>
          <w:b/>
          <w:bCs/>
        </w:rPr>
      </w:pPr>
      <w:r w:rsidRPr="003323BE">
        <w:rPr>
          <w:b/>
          <w:bCs/>
        </w:rPr>
        <w:t>Test Number:</w:t>
      </w:r>
    </w:p>
    <w:tbl>
      <w:tblPr>
        <w:tblStyle w:val="TableGrid"/>
        <w:tblW w:w="0" w:type="auto"/>
        <w:tblLook w:val="04A0" w:firstRow="1" w:lastRow="0" w:firstColumn="1" w:lastColumn="0" w:noHBand="0" w:noVBand="1"/>
      </w:tblPr>
      <w:tblGrid>
        <w:gridCol w:w="9016"/>
      </w:tblGrid>
      <w:tr w:rsidR="005E5443" w14:paraId="0B8EAFC4" w14:textId="77777777" w:rsidTr="008C2686">
        <w:tc>
          <w:tcPr>
            <w:tcW w:w="9016" w:type="dxa"/>
          </w:tcPr>
          <w:p w14:paraId="4A431BCF" w14:textId="6FBC8A60" w:rsidR="005E5443" w:rsidRPr="00F850C6" w:rsidRDefault="0043302D" w:rsidP="008C2686">
            <w:r w:rsidRPr="00F850C6">
              <w:t>3</w:t>
            </w:r>
          </w:p>
        </w:tc>
      </w:tr>
    </w:tbl>
    <w:p w14:paraId="7BF9A454" w14:textId="77777777" w:rsidR="005E5443" w:rsidRPr="003323BE" w:rsidRDefault="005E5443" w:rsidP="005E5443">
      <w:pPr>
        <w:rPr>
          <w:b/>
          <w:bCs/>
        </w:rPr>
      </w:pPr>
    </w:p>
    <w:p w14:paraId="33221836" w14:textId="77777777" w:rsidR="005E5443" w:rsidRDefault="005E5443" w:rsidP="005E5443">
      <w:pPr>
        <w:rPr>
          <w:b/>
          <w:bCs/>
        </w:rPr>
      </w:pPr>
      <w:r w:rsidRPr="003323BE">
        <w:rPr>
          <w:b/>
          <w:bCs/>
        </w:rPr>
        <w:t>Number of users:</w:t>
      </w:r>
    </w:p>
    <w:tbl>
      <w:tblPr>
        <w:tblStyle w:val="TableGrid"/>
        <w:tblW w:w="0" w:type="auto"/>
        <w:tblLook w:val="04A0" w:firstRow="1" w:lastRow="0" w:firstColumn="1" w:lastColumn="0" w:noHBand="0" w:noVBand="1"/>
      </w:tblPr>
      <w:tblGrid>
        <w:gridCol w:w="9016"/>
      </w:tblGrid>
      <w:tr w:rsidR="005E5443" w14:paraId="4689C459" w14:textId="77777777" w:rsidTr="008C2686">
        <w:tc>
          <w:tcPr>
            <w:tcW w:w="9016" w:type="dxa"/>
          </w:tcPr>
          <w:p w14:paraId="3E07A676" w14:textId="0C66636F" w:rsidR="005E5443" w:rsidRPr="00F850C6" w:rsidRDefault="008538F0" w:rsidP="008538F0">
            <w:pPr>
              <w:tabs>
                <w:tab w:val="left" w:pos="795"/>
              </w:tabs>
            </w:pPr>
            <w:r w:rsidRPr="00F850C6">
              <w:t>20</w:t>
            </w:r>
          </w:p>
        </w:tc>
      </w:tr>
    </w:tbl>
    <w:p w14:paraId="2E3E6F1D" w14:textId="77777777" w:rsidR="005E5443" w:rsidRPr="003323BE" w:rsidRDefault="005E5443" w:rsidP="005E5443">
      <w:pPr>
        <w:rPr>
          <w:b/>
          <w:bCs/>
        </w:rPr>
      </w:pPr>
    </w:p>
    <w:p w14:paraId="2C396AC7" w14:textId="77777777" w:rsidR="005E5443" w:rsidRDefault="005E5443" w:rsidP="005E5443">
      <w:pPr>
        <w:rPr>
          <w:b/>
          <w:bCs/>
        </w:rPr>
      </w:pPr>
      <w:r w:rsidRPr="003323BE">
        <w:rPr>
          <w:b/>
          <w:bCs/>
        </w:rPr>
        <w:t xml:space="preserve">Ramp up time: </w:t>
      </w:r>
    </w:p>
    <w:tbl>
      <w:tblPr>
        <w:tblStyle w:val="TableGrid"/>
        <w:tblW w:w="0" w:type="auto"/>
        <w:tblLook w:val="04A0" w:firstRow="1" w:lastRow="0" w:firstColumn="1" w:lastColumn="0" w:noHBand="0" w:noVBand="1"/>
      </w:tblPr>
      <w:tblGrid>
        <w:gridCol w:w="9016"/>
      </w:tblGrid>
      <w:tr w:rsidR="005E5443" w14:paraId="7D714E0F" w14:textId="77777777" w:rsidTr="008C2686">
        <w:tc>
          <w:tcPr>
            <w:tcW w:w="9016" w:type="dxa"/>
          </w:tcPr>
          <w:p w14:paraId="31C21375" w14:textId="272F772A" w:rsidR="005E5443" w:rsidRPr="000513A2" w:rsidRDefault="000513A2" w:rsidP="008C2686">
            <w:r w:rsidRPr="000513A2">
              <w:t>1 user per second</w:t>
            </w:r>
          </w:p>
        </w:tc>
      </w:tr>
    </w:tbl>
    <w:p w14:paraId="7ECC9E7D" w14:textId="77777777" w:rsidR="005E5443" w:rsidRPr="003323BE" w:rsidRDefault="005E5443" w:rsidP="005E5443">
      <w:pPr>
        <w:rPr>
          <w:b/>
          <w:bCs/>
        </w:rPr>
      </w:pPr>
    </w:p>
    <w:p w14:paraId="0AE92A28" w14:textId="77777777" w:rsidR="005E5443" w:rsidRPr="003323BE" w:rsidRDefault="005E5443" w:rsidP="005E5443">
      <w:pPr>
        <w:rPr>
          <w:b/>
          <w:bCs/>
        </w:rPr>
      </w:pPr>
      <w:r w:rsidRPr="003323BE">
        <w:rPr>
          <w:b/>
          <w:bCs/>
        </w:rPr>
        <w:t>Observations:</w:t>
      </w:r>
    </w:p>
    <w:tbl>
      <w:tblPr>
        <w:tblStyle w:val="TableGrid"/>
        <w:tblW w:w="0" w:type="auto"/>
        <w:tblLook w:val="04A0" w:firstRow="1" w:lastRow="0" w:firstColumn="1" w:lastColumn="0" w:noHBand="0" w:noVBand="1"/>
      </w:tblPr>
      <w:tblGrid>
        <w:gridCol w:w="9016"/>
      </w:tblGrid>
      <w:tr w:rsidR="005E5443" w14:paraId="521BB517" w14:textId="77777777" w:rsidTr="008C2686">
        <w:tc>
          <w:tcPr>
            <w:tcW w:w="9016" w:type="dxa"/>
          </w:tcPr>
          <w:p w14:paraId="063B2325" w14:textId="0FEE7913" w:rsidR="005E5443" w:rsidRDefault="00877FEC" w:rsidP="008C2686">
            <w:r>
              <w:t xml:space="preserve">Vey flat load times seems like </w:t>
            </w:r>
            <w:r w:rsidR="006047CF">
              <w:t xml:space="preserve">the server is </w:t>
            </w:r>
            <w:r w:rsidR="00C21079">
              <w:t>not struggling and well able to manage only 20 user</w:t>
            </w:r>
            <w:r w:rsidR="00BE1D6A">
              <w:t>s.</w:t>
            </w:r>
          </w:p>
          <w:p w14:paraId="25C0020F" w14:textId="77777777" w:rsidR="005E5443" w:rsidRDefault="005E5443" w:rsidP="008C2686"/>
        </w:tc>
      </w:tr>
    </w:tbl>
    <w:p w14:paraId="0BFF23AD" w14:textId="77777777" w:rsidR="005E5443" w:rsidRDefault="005E5443" w:rsidP="005E5443"/>
    <w:p w14:paraId="5608620A" w14:textId="77777777" w:rsidR="005E5443" w:rsidRDefault="005E5443" w:rsidP="005E5443">
      <w:pPr>
        <w:rPr>
          <w:b/>
          <w:bCs/>
        </w:rPr>
      </w:pPr>
      <w:r w:rsidRPr="003323BE">
        <w:rPr>
          <w:b/>
          <w:bCs/>
        </w:rPr>
        <w:t>Did any failures happen?</w:t>
      </w:r>
    </w:p>
    <w:tbl>
      <w:tblPr>
        <w:tblStyle w:val="TableGrid"/>
        <w:tblW w:w="0" w:type="auto"/>
        <w:tblLook w:val="04A0" w:firstRow="1" w:lastRow="0" w:firstColumn="1" w:lastColumn="0" w:noHBand="0" w:noVBand="1"/>
      </w:tblPr>
      <w:tblGrid>
        <w:gridCol w:w="9016"/>
      </w:tblGrid>
      <w:tr w:rsidR="005E5443" w14:paraId="47FE4C3A" w14:textId="77777777" w:rsidTr="008C2686">
        <w:tc>
          <w:tcPr>
            <w:tcW w:w="9016" w:type="dxa"/>
          </w:tcPr>
          <w:p w14:paraId="6A1B8A68" w14:textId="7D980872" w:rsidR="005E5443" w:rsidRPr="00933933" w:rsidRDefault="00933933" w:rsidP="008C2686">
            <w:r w:rsidRPr="00933933">
              <w:t>No failures happened in this test.</w:t>
            </w:r>
          </w:p>
          <w:p w14:paraId="3D999538" w14:textId="77777777" w:rsidR="005E5443" w:rsidRDefault="005E5443" w:rsidP="008C2686">
            <w:pPr>
              <w:rPr>
                <w:b/>
                <w:bCs/>
              </w:rPr>
            </w:pPr>
          </w:p>
        </w:tc>
      </w:tr>
    </w:tbl>
    <w:p w14:paraId="01BF2078" w14:textId="77777777" w:rsidR="005E5443" w:rsidRPr="003323BE" w:rsidRDefault="005E5443" w:rsidP="005E5443">
      <w:pPr>
        <w:rPr>
          <w:b/>
          <w:bCs/>
        </w:rPr>
      </w:pPr>
    </w:p>
    <w:p w14:paraId="1C4D5571" w14:textId="77777777" w:rsidR="005E5443" w:rsidRDefault="005E5443" w:rsidP="005E5443">
      <w:pPr>
        <w:rPr>
          <w:b/>
          <w:bCs/>
        </w:rPr>
      </w:pPr>
      <w:r w:rsidRPr="003323BE">
        <w:rPr>
          <w:b/>
          <w:bCs/>
        </w:rPr>
        <w:t>What did the load times look like?</w:t>
      </w:r>
    </w:p>
    <w:tbl>
      <w:tblPr>
        <w:tblStyle w:val="TableGrid"/>
        <w:tblW w:w="0" w:type="auto"/>
        <w:tblLook w:val="04A0" w:firstRow="1" w:lastRow="0" w:firstColumn="1" w:lastColumn="0" w:noHBand="0" w:noVBand="1"/>
      </w:tblPr>
      <w:tblGrid>
        <w:gridCol w:w="9016"/>
      </w:tblGrid>
      <w:tr w:rsidR="005E5443" w14:paraId="635A9931" w14:textId="77777777" w:rsidTr="008C2686">
        <w:tc>
          <w:tcPr>
            <w:tcW w:w="9016" w:type="dxa"/>
          </w:tcPr>
          <w:p w14:paraId="6914F07B" w14:textId="0A760A2B" w:rsidR="005E5443" w:rsidRPr="000431B6" w:rsidRDefault="000431B6" w:rsidP="004F5E54">
            <w:r w:rsidRPr="000431B6">
              <w:t>The load tim</w:t>
            </w:r>
            <w:r>
              <w:t>e</w:t>
            </w:r>
            <w:r w:rsidRPr="000431B6">
              <w:t>s look fine and seem within an acceptable range. They are fairly consistent</w:t>
            </w:r>
            <w:r w:rsidR="00492083">
              <w:t>.</w:t>
            </w:r>
          </w:p>
        </w:tc>
      </w:tr>
    </w:tbl>
    <w:p w14:paraId="25B3C5F8" w14:textId="77777777" w:rsidR="005E5443" w:rsidRPr="003323BE" w:rsidRDefault="005E5443" w:rsidP="005E5443">
      <w:pPr>
        <w:rPr>
          <w:b/>
          <w:bCs/>
        </w:rPr>
      </w:pPr>
    </w:p>
    <w:p w14:paraId="7CBE7469" w14:textId="77777777" w:rsidR="005E5443" w:rsidRPr="003323BE" w:rsidRDefault="005E5443" w:rsidP="005E5443">
      <w:pPr>
        <w:rPr>
          <w:b/>
          <w:bCs/>
        </w:rPr>
      </w:pPr>
      <w:r w:rsidRPr="003323BE">
        <w:rPr>
          <w:b/>
          <w:bCs/>
        </w:rPr>
        <w:t>What was the average load time?</w:t>
      </w:r>
    </w:p>
    <w:tbl>
      <w:tblPr>
        <w:tblStyle w:val="TableGrid"/>
        <w:tblW w:w="0" w:type="auto"/>
        <w:tblLook w:val="04A0" w:firstRow="1" w:lastRow="0" w:firstColumn="1" w:lastColumn="0" w:noHBand="0" w:noVBand="1"/>
      </w:tblPr>
      <w:tblGrid>
        <w:gridCol w:w="9016"/>
      </w:tblGrid>
      <w:tr w:rsidR="005E5443" w14:paraId="668AF0AC" w14:textId="77777777" w:rsidTr="008C2686">
        <w:tc>
          <w:tcPr>
            <w:tcW w:w="9016" w:type="dxa"/>
          </w:tcPr>
          <w:p w14:paraId="73D76A7C" w14:textId="77777777" w:rsidR="004F5E54" w:rsidRPr="00DF089A" w:rsidRDefault="004F5E54" w:rsidP="004F5E54">
            <w:r w:rsidRPr="00DF089A">
              <w:t>Average load times where 111 which is only slightly more than test 1 and 2 but still well within an acceptable range.</w:t>
            </w:r>
          </w:p>
          <w:p w14:paraId="515D6AFA" w14:textId="77777777" w:rsidR="005E5443" w:rsidRDefault="005E5443" w:rsidP="008C2686"/>
          <w:p w14:paraId="07DDE445" w14:textId="77777777" w:rsidR="005E5443" w:rsidRDefault="005E5443" w:rsidP="008C2686"/>
        </w:tc>
      </w:tr>
    </w:tbl>
    <w:p w14:paraId="7B3FECDE" w14:textId="77777777" w:rsidR="005E5443" w:rsidRDefault="005E5443" w:rsidP="005E5443"/>
    <w:p w14:paraId="5E6F008D" w14:textId="77777777" w:rsidR="005E5443" w:rsidRDefault="005E5443" w:rsidP="005E5443">
      <w:pPr>
        <w:rPr>
          <w:b/>
          <w:bCs/>
        </w:rPr>
      </w:pPr>
      <w:r w:rsidRPr="003323BE">
        <w:rPr>
          <w:b/>
          <w:bCs/>
        </w:rPr>
        <w:t>How are these results different from the previous tests?</w:t>
      </w:r>
    </w:p>
    <w:tbl>
      <w:tblPr>
        <w:tblStyle w:val="TableGrid"/>
        <w:tblW w:w="0" w:type="auto"/>
        <w:tblLook w:val="04A0" w:firstRow="1" w:lastRow="0" w:firstColumn="1" w:lastColumn="0" w:noHBand="0" w:noVBand="1"/>
      </w:tblPr>
      <w:tblGrid>
        <w:gridCol w:w="9016"/>
      </w:tblGrid>
      <w:tr w:rsidR="005E5443" w14:paraId="4354A967" w14:textId="77777777" w:rsidTr="008C2686">
        <w:tc>
          <w:tcPr>
            <w:tcW w:w="9016" w:type="dxa"/>
          </w:tcPr>
          <w:p w14:paraId="1A2C6259" w14:textId="346A45C3" w:rsidR="005E5443" w:rsidRPr="005A4C98" w:rsidRDefault="00C63BE4" w:rsidP="008C2686">
            <w:r w:rsidRPr="0026535F">
              <w:t xml:space="preserve">This test was very similar to first two, it probably needed to have a larger </w:t>
            </w:r>
            <w:r w:rsidR="0026535F" w:rsidRPr="0026535F">
              <w:t>user amount jump between tests here.</w:t>
            </w:r>
          </w:p>
          <w:p w14:paraId="33C5B8F0" w14:textId="77777777" w:rsidR="005E5443" w:rsidRDefault="005E5443" w:rsidP="008C2686">
            <w:pPr>
              <w:rPr>
                <w:b/>
                <w:bCs/>
              </w:rPr>
            </w:pPr>
          </w:p>
        </w:tc>
      </w:tr>
    </w:tbl>
    <w:p w14:paraId="4E9B4A75" w14:textId="77777777" w:rsidR="005E5443" w:rsidRDefault="005E5443">
      <w:pPr>
        <w:rPr>
          <w:b/>
          <w:bCs/>
        </w:rPr>
      </w:pPr>
    </w:p>
    <w:p w14:paraId="73916796" w14:textId="77777777" w:rsidR="00551CAF" w:rsidRDefault="00791A24">
      <w:r>
        <w:br w:type="page"/>
      </w:r>
      <w:r w:rsidR="00551CAF">
        <w:rPr>
          <w:noProof/>
        </w:rPr>
        <w:lastRenderedPageBreak/>
        <w:drawing>
          <wp:inline distT="0" distB="0" distL="0" distR="0" wp14:anchorId="140D4524" wp14:editId="0118E287">
            <wp:extent cx="5731510" cy="3574415"/>
            <wp:effectExtent l="0" t="0" r="2540" b="6985"/>
            <wp:docPr id="1301928148"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928148" name="Picture 11"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574415"/>
                    </a:xfrm>
                    <a:prstGeom prst="rect">
                      <a:avLst/>
                    </a:prstGeom>
                  </pic:spPr>
                </pic:pic>
              </a:graphicData>
            </a:graphic>
          </wp:inline>
        </w:drawing>
      </w:r>
    </w:p>
    <w:p w14:paraId="002491C1" w14:textId="6B77B9D3" w:rsidR="00336A71" w:rsidRDefault="00551CAF">
      <w:r>
        <w:rPr>
          <w:noProof/>
        </w:rPr>
        <w:drawing>
          <wp:inline distT="0" distB="0" distL="0" distR="0" wp14:anchorId="1604F67E" wp14:editId="25DD8696">
            <wp:extent cx="5731510" cy="1082040"/>
            <wp:effectExtent l="0" t="0" r="2540" b="3810"/>
            <wp:docPr id="1535739921"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739921" name="Picture 12"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1082040"/>
                    </a:xfrm>
                    <a:prstGeom prst="rect">
                      <a:avLst/>
                    </a:prstGeom>
                  </pic:spPr>
                </pic:pic>
              </a:graphicData>
            </a:graphic>
          </wp:inline>
        </w:drawing>
      </w:r>
    </w:p>
    <w:p w14:paraId="6B20B86E" w14:textId="77777777" w:rsidR="00336A71" w:rsidRDefault="00336A71">
      <w:r>
        <w:br w:type="page"/>
      </w:r>
    </w:p>
    <w:p w14:paraId="50E7E637" w14:textId="77777777" w:rsidR="00791A24" w:rsidRDefault="00791A24"/>
    <w:p w14:paraId="11C0D9AD" w14:textId="77777777" w:rsidR="005E5443" w:rsidRDefault="005E5443" w:rsidP="005E5443">
      <w:pPr>
        <w:pBdr>
          <w:bottom w:val="single" w:sz="6" w:space="1" w:color="auto"/>
        </w:pBdr>
      </w:pPr>
    </w:p>
    <w:p w14:paraId="15F85343" w14:textId="77777777" w:rsidR="005E5443" w:rsidRDefault="005E5443" w:rsidP="005E5443">
      <w:pPr>
        <w:rPr>
          <w:b/>
          <w:bCs/>
        </w:rPr>
      </w:pPr>
      <w:r w:rsidRPr="003323BE">
        <w:rPr>
          <w:b/>
          <w:bCs/>
        </w:rPr>
        <w:t>Test Number:</w:t>
      </w:r>
    </w:p>
    <w:tbl>
      <w:tblPr>
        <w:tblStyle w:val="TableGrid"/>
        <w:tblW w:w="0" w:type="auto"/>
        <w:tblLook w:val="04A0" w:firstRow="1" w:lastRow="0" w:firstColumn="1" w:lastColumn="0" w:noHBand="0" w:noVBand="1"/>
      </w:tblPr>
      <w:tblGrid>
        <w:gridCol w:w="9016"/>
      </w:tblGrid>
      <w:tr w:rsidR="005E5443" w14:paraId="54780911" w14:textId="77777777" w:rsidTr="008C2686">
        <w:tc>
          <w:tcPr>
            <w:tcW w:w="9016" w:type="dxa"/>
          </w:tcPr>
          <w:p w14:paraId="729EE304" w14:textId="2F1588FA" w:rsidR="005E5443" w:rsidRPr="00720644" w:rsidRDefault="0043302D" w:rsidP="008C2686">
            <w:r w:rsidRPr="00720644">
              <w:t>4</w:t>
            </w:r>
          </w:p>
        </w:tc>
      </w:tr>
    </w:tbl>
    <w:p w14:paraId="1C00C3E5" w14:textId="77777777" w:rsidR="005E5443" w:rsidRPr="003323BE" w:rsidRDefault="005E5443" w:rsidP="005E5443">
      <w:pPr>
        <w:rPr>
          <w:b/>
          <w:bCs/>
        </w:rPr>
      </w:pPr>
    </w:p>
    <w:p w14:paraId="6467DF30" w14:textId="77777777" w:rsidR="005E5443" w:rsidRDefault="005E5443" w:rsidP="005E5443">
      <w:pPr>
        <w:rPr>
          <w:b/>
          <w:bCs/>
        </w:rPr>
      </w:pPr>
      <w:r w:rsidRPr="003323BE">
        <w:rPr>
          <w:b/>
          <w:bCs/>
        </w:rPr>
        <w:t>Number of users:</w:t>
      </w:r>
    </w:p>
    <w:tbl>
      <w:tblPr>
        <w:tblStyle w:val="TableGrid"/>
        <w:tblW w:w="0" w:type="auto"/>
        <w:tblLook w:val="04A0" w:firstRow="1" w:lastRow="0" w:firstColumn="1" w:lastColumn="0" w:noHBand="0" w:noVBand="1"/>
      </w:tblPr>
      <w:tblGrid>
        <w:gridCol w:w="9016"/>
      </w:tblGrid>
      <w:tr w:rsidR="005E5443" w14:paraId="530FB5FF" w14:textId="77777777" w:rsidTr="008C2686">
        <w:tc>
          <w:tcPr>
            <w:tcW w:w="9016" w:type="dxa"/>
          </w:tcPr>
          <w:p w14:paraId="7FEA1AB6" w14:textId="15D21D16" w:rsidR="005E5443" w:rsidRPr="00720644" w:rsidRDefault="008538F0" w:rsidP="008C2686">
            <w:r w:rsidRPr="00720644">
              <w:t>50</w:t>
            </w:r>
          </w:p>
        </w:tc>
      </w:tr>
    </w:tbl>
    <w:p w14:paraId="1CC5D779" w14:textId="77777777" w:rsidR="005E5443" w:rsidRPr="003323BE" w:rsidRDefault="005E5443" w:rsidP="005E5443">
      <w:pPr>
        <w:rPr>
          <w:b/>
          <w:bCs/>
        </w:rPr>
      </w:pPr>
    </w:p>
    <w:p w14:paraId="6CE7FCA5" w14:textId="77777777" w:rsidR="005E5443" w:rsidRDefault="005E5443" w:rsidP="005E5443">
      <w:pPr>
        <w:rPr>
          <w:b/>
          <w:bCs/>
        </w:rPr>
      </w:pPr>
      <w:r w:rsidRPr="003323BE">
        <w:rPr>
          <w:b/>
          <w:bCs/>
        </w:rPr>
        <w:t xml:space="preserve">Ramp up time: </w:t>
      </w:r>
    </w:p>
    <w:tbl>
      <w:tblPr>
        <w:tblStyle w:val="TableGrid"/>
        <w:tblW w:w="0" w:type="auto"/>
        <w:tblLook w:val="04A0" w:firstRow="1" w:lastRow="0" w:firstColumn="1" w:lastColumn="0" w:noHBand="0" w:noVBand="1"/>
      </w:tblPr>
      <w:tblGrid>
        <w:gridCol w:w="9016"/>
      </w:tblGrid>
      <w:tr w:rsidR="005E5443" w14:paraId="5918B347" w14:textId="77777777" w:rsidTr="008C2686">
        <w:tc>
          <w:tcPr>
            <w:tcW w:w="9016" w:type="dxa"/>
          </w:tcPr>
          <w:p w14:paraId="1AD42EEB" w14:textId="1A6FA319" w:rsidR="005E5443" w:rsidRDefault="00017932" w:rsidP="008C2686">
            <w:pPr>
              <w:rPr>
                <w:b/>
                <w:bCs/>
              </w:rPr>
            </w:pPr>
            <w:r>
              <w:rPr>
                <w:b/>
                <w:bCs/>
              </w:rPr>
              <w:t xml:space="preserve">1 </w:t>
            </w:r>
          </w:p>
        </w:tc>
      </w:tr>
    </w:tbl>
    <w:p w14:paraId="23A296B1" w14:textId="77777777" w:rsidR="005E5443" w:rsidRPr="003323BE" w:rsidRDefault="005E5443" w:rsidP="005E5443">
      <w:pPr>
        <w:rPr>
          <w:b/>
          <w:bCs/>
        </w:rPr>
      </w:pPr>
    </w:p>
    <w:p w14:paraId="2F7BCD5B" w14:textId="77777777" w:rsidR="005E5443" w:rsidRPr="003323BE" w:rsidRDefault="005E5443" w:rsidP="005E5443">
      <w:pPr>
        <w:rPr>
          <w:b/>
          <w:bCs/>
        </w:rPr>
      </w:pPr>
      <w:r w:rsidRPr="003323BE">
        <w:rPr>
          <w:b/>
          <w:bCs/>
        </w:rPr>
        <w:t>Observations:</w:t>
      </w:r>
    </w:p>
    <w:tbl>
      <w:tblPr>
        <w:tblStyle w:val="TableGrid"/>
        <w:tblW w:w="0" w:type="auto"/>
        <w:tblLook w:val="04A0" w:firstRow="1" w:lastRow="0" w:firstColumn="1" w:lastColumn="0" w:noHBand="0" w:noVBand="1"/>
      </w:tblPr>
      <w:tblGrid>
        <w:gridCol w:w="9016"/>
      </w:tblGrid>
      <w:tr w:rsidR="005E5443" w14:paraId="59F7B708" w14:textId="77777777" w:rsidTr="008C2686">
        <w:tc>
          <w:tcPr>
            <w:tcW w:w="9016" w:type="dxa"/>
          </w:tcPr>
          <w:p w14:paraId="6093F4D0" w14:textId="187B4F5F" w:rsidR="00BB4AB2" w:rsidRDefault="00736276" w:rsidP="008C2686">
            <w:r>
              <w:t xml:space="preserve">The total requests </w:t>
            </w:r>
            <w:r w:rsidR="00BB4AB2">
              <w:t>per second</w:t>
            </w:r>
            <w:r w:rsidR="00433703">
              <w:t xml:space="preserve"> is less </w:t>
            </w:r>
            <w:r w:rsidR="00BB4AB2">
              <w:t>consistent and bumpier that the other tests 1-3.</w:t>
            </w:r>
            <w:r w:rsidR="003726AA">
              <w:t xml:space="preserve"> This is probably due to using a larger number of users and slowly ramping up from 1 causing a longer adjustment period.</w:t>
            </w:r>
          </w:p>
          <w:p w14:paraId="77273444" w14:textId="77777777" w:rsidR="005E5443" w:rsidRDefault="005E5443" w:rsidP="008C2686"/>
          <w:p w14:paraId="1128815E" w14:textId="77777777" w:rsidR="00BB4AB2" w:rsidRDefault="00BB4AB2" w:rsidP="008C2686"/>
        </w:tc>
      </w:tr>
    </w:tbl>
    <w:p w14:paraId="0F359D7A" w14:textId="77777777" w:rsidR="005E5443" w:rsidRDefault="005E5443" w:rsidP="005E5443"/>
    <w:p w14:paraId="16E7168F" w14:textId="77777777" w:rsidR="005E5443" w:rsidRDefault="005E5443" w:rsidP="005E5443">
      <w:pPr>
        <w:rPr>
          <w:b/>
          <w:bCs/>
        </w:rPr>
      </w:pPr>
      <w:r w:rsidRPr="003323BE">
        <w:rPr>
          <w:b/>
          <w:bCs/>
        </w:rPr>
        <w:t>Did any failures happen?</w:t>
      </w:r>
    </w:p>
    <w:tbl>
      <w:tblPr>
        <w:tblStyle w:val="TableGrid"/>
        <w:tblW w:w="0" w:type="auto"/>
        <w:tblLook w:val="04A0" w:firstRow="1" w:lastRow="0" w:firstColumn="1" w:lastColumn="0" w:noHBand="0" w:noVBand="1"/>
      </w:tblPr>
      <w:tblGrid>
        <w:gridCol w:w="9016"/>
      </w:tblGrid>
      <w:tr w:rsidR="005E5443" w14:paraId="0844AFB3" w14:textId="77777777" w:rsidTr="008C2686">
        <w:tc>
          <w:tcPr>
            <w:tcW w:w="9016" w:type="dxa"/>
          </w:tcPr>
          <w:p w14:paraId="0725F523" w14:textId="2B87C5EF" w:rsidR="005E5443" w:rsidRPr="004E61C7" w:rsidRDefault="00657472" w:rsidP="008C2686">
            <w:r w:rsidRPr="004E61C7">
              <w:t>No failures during this test.</w:t>
            </w:r>
          </w:p>
          <w:p w14:paraId="5639F3A4" w14:textId="77777777" w:rsidR="005E5443" w:rsidRDefault="005E5443" w:rsidP="008C2686">
            <w:pPr>
              <w:rPr>
                <w:b/>
                <w:bCs/>
              </w:rPr>
            </w:pPr>
          </w:p>
        </w:tc>
      </w:tr>
    </w:tbl>
    <w:p w14:paraId="4E1526B1" w14:textId="77777777" w:rsidR="005E5443" w:rsidRPr="003323BE" w:rsidRDefault="005E5443" w:rsidP="005E5443">
      <w:pPr>
        <w:rPr>
          <w:b/>
          <w:bCs/>
        </w:rPr>
      </w:pPr>
    </w:p>
    <w:p w14:paraId="1C7A24C7" w14:textId="77777777" w:rsidR="005E5443" w:rsidRDefault="005E5443" w:rsidP="005E5443">
      <w:pPr>
        <w:rPr>
          <w:b/>
          <w:bCs/>
        </w:rPr>
      </w:pPr>
      <w:r w:rsidRPr="003323BE">
        <w:rPr>
          <w:b/>
          <w:bCs/>
        </w:rPr>
        <w:t>What did the load times look like?</w:t>
      </w:r>
    </w:p>
    <w:tbl>
      <w:tblPr>
        <w:tblStyle w:val="TableGrid"/>
        <w:tblW w:w="0" w:type="auto"/>
        <w:tblLook w:val="04A0" w:firstRow="1" w:lastRow="0" w:firstColumn="1" w:lastColumn="0" w:noHBand="0" w:noVBand="1"/>
      </w:tblPr>
      <w:tblGrid>
        <w:gridCol w:w="9016"/>
      </w:tblGrid>
      <w:tr w:rsidR="005E5443" w14:paraId="029B4CF8" w14:textId="77777777" w:rsidTr="008C2686">
        <w:tc>
          <w:tcPr>
            <w:tcW w:w="9016" w:type="dxa"/>
          </w:tcPr>
          <w:p w14:paraId="14E19CEB" w14:textId="3E468DAB" w:rsidR="005E5443" w:rsidRPr="004E61C7" w:rsidRDefault="00A80775" w:rsidP="008C2686">
            <w:r w:rsidRPr="004E61C7">
              <w:t xml:space="preserve">Load times </w:t>
            </w:r>
            <w:r w:rsidR="00353BB9">
              <w:t>are fairly consistent but do throttle a little.</w:t>
            </w:r>
            <w:r w:rsidR="004E61C7">
              <w:t xml:space="preserve"> </w:t>
            </w:r>
          </w:p>
          <w:p w14:paraId="2E4DA6CF" w14:textId="77777777" w:rsidR="005E5443" w:rsidRDefault="005E5443" w:rsidP="008C2686">
            <w:pPr>
              <w:rPr>
                <w:b/>
                <w:bCs/>
              </w:rPr>
            </w:pPr>
          </w:p>
          <w:p w14:paraId="740518F4" w14:textId="77777777" w:rsidR="005E5443" w:rsidRDefault="005E5443" w:rsidP="008C2686">
            <w:pPr>
              <w:rPr>
                <w:b/>
                <w:bCs/>
              </w:rPr>
            </w:pPr>
          </w:p>
        </w:tc>
      </w:tr>
    </w:tbl>
    <w:p w14:paraId="1AE4712E" w14:textId="77777777" w:rsidR="005E5443" w:rsidRPr="003323BE" w:rsidRDefault="005E5443" w:rsidP="005E5443">
      <w:pPr>
        <w:rPr>
          <w:b/>
          <w:bCs/>
        </w:rPr>
      </w:pPr>
    </w:p>
    <w:p w14:paraId="48D6B633" w14:textId="77777777" w:rsidR="005E5443" w:rsidRPr="003323BE" w:rsidRDefault="005E5443" w:rsidP="005E5443">
      <w:pPr>
        <w:rPr>
          <w:b/>
          <w:bCs/>
        </w:rPr>
      </w:pPr>
      <w:r w:rsidRPr="003323BE">
        <w:rPr>
          <w:b/>
          <w:bCs/>
        </w:rPr>
        <w:t>What was the average load time?</w:t>
      </w:r>
    </w:p>
    <w:tbl>
      <w:tblPr>
        <w:tblStyle w:val="TableGrid"/>
        <w:tblW w:w="0" w:type="auto"/>
        <w:tblLook w:val="04A0" w:firstRow="1" w:lastRow="0" w:firstColumn="1" w:lastColumn="0" w:noHBand="0" w:noVBand="1"/>
      </w:tblPr>
      <w:tblGrid>
        <w:gridCol w:w="9016"/>
      </w:tblGrid>
      <w:tr w:rsidR="005E5443" w14:paraId="072D81D9" w14:textId="77777777" w:rsidTr="008C2686">
        <w:tc>
          <w:tcPr>
            <w:tcW w:w="9016" w:type="dxa"/>
          </w:tcPr>
          <w:p w14:paraId="70188DC1" w14:textId="0056D583" w:rsidR="005E5443" w:rsidRDefault="00AC47B3" w:rsidP="003756CB">
            <w:pPr>
              <w:tabs>
                <w:tab w:val="left" w:pos="1653"/>
              </w:tabs>
            </w:pPr>
            <w:r>
              <w:t xml:space="preserve">Is </w:t>
            </w:r>
            <w:r w:rsidR="003756CB">
              <w:t>137.</w:t>
            </w:r>
          </w:p>
          <w:p w14:paraId="79030D09" w14:textId="77777777" w:rsidR="005E5443" w:rsidRDefault="005E5443" w:rsidP="008C2686"/>
          <w:p w14:paraId="05181014" w14:textId="77777777" w:rsidR="005E5443" w:rsidRDefault="005E5443" w:rsidP="008C2686"/>
        </w:tc>
      </w:tr>
    </w:tbl>
    <w:p w14:paraId="77DB063E" w14:textId="77777777" w:rsidR="005E5443" w:rsidRDefault="005E5443" w:rsidP="005E5443"/>
    <w:p w14:paraId="288B835E" w14:textId="77777777" w:rsidR="005E5443" w:rsidRDefault="005E5443" w:rsidP="005E5443">
      <w:pPr>
        <w:rPr>
          <w:b/>
          <w:bCs/>
        </w:rPr>
      </w:pPr>
      <w:r w:rsidRPr="003323BE">
        <w:rPr>
          <w:b/>
          <w:bCs/>
        </w:rPr>
        <w:t>How are these results different from the previous tests?</w:t>
      </w:r>
    </w:p>
    <w:tbl>
      <w:tblPr>
        <w:tblStyle w:val="TableGrid"/>
        <w:tblW w:w="0" w:type="auto"/>
        <w:tblLook w:val="04A0" w:firstRow="1" w:lastRow="0" w:firstColumn="1" w:lastColumn="0" w:noHBand="0" w:noVBand="1"/>
      </w:tblPr>
      <w:tblGrid>
        <w:gridCol w:w="9016"/>
      </w:tblGrid>
      <w:tr w:rsidR="005E5443" w14:paraId="6C887B26" w14:textId="77777777" w:rsidTr="008C2686">
        <w:tc>
          <w:tcPr>
            <w:tcW w:w="9016" w:type="dxa"/>
          </w:tcPr>
          <w:p w14:paraId="0B3B76F5" w14:textId="77777777" w:rsidR="005E5443" w:rsidRDefault="005E5443" w:rsidP="008C2686">
            <w:pPr>
              <w:rPr>
                <w:b/>
                <w:bCs/>
              </w:rPr>
            </w:pPr>
          </w:p>
          <w:p w14:paraId="034F4543" w14:textId="77777777" w:rsidR="005E5443" w:rsidRDefault="005E5443" w:rsidP="008C2686">
            <w:pPr>
              <w:rPr>
                <w:b/>
                <w:bCs/>
              </w:rPr>
            </w:pPr>
          </w:p>
          <w:p w14:paraId="1320CDEB" w14:textId="77777777" w:rsidR="005E5443" w:rsidRDefault="005E5443" w:rsidP="008C2686">
            <w:pPr>
              <w:rPr>
                <w:b/>
                <w:bCs/>
              </w:rPr>
            </w:pPr>
          </w:p>
        </w:tc>
      </w:tr>
    </w:tbl>
    <w:p w14:paraId="1AB07FD3" w14:textId="77777777" w:rsidR="005E5443" w:rsidRDefault="005E5443">
      <w:pPr>
        <w:rPr>
          <w:b/>
          <w:bCs/>
        </w:rPr>
      </w:pPr>
    </w:p>
    <w:p w14:paraId="33AA6E6E" w14:textId="77777777" w:rsidR="006078FE" w:rsidRDefault="00F424FB">
      <w:r>
        <w:br w:type="page"/>
      </w:r>
      <w:r w:rsidR="006078FE">
        <w:rPr>
          <w:noProof/>
        </w:rPr>
        <w:lastRenderedPageBreak/>
        <w:drawing>
          <wp:inline distT="0" distB="0" distL="0" distR="0" wp14:anchorId="5494ECFA" wp14:editId="359EEE2E">
            <wp:extent cx="5731510" cy="1414780"/>
            <wp:effectExtent l="0" t="0" r="2540" b="0"/>
            <wp:docPr id="750172297"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72297" name="Picture 9"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1414780"/>
                    </a:xfrm>
                    <a:prstGeom prst="rect">
                      <a:avLst/>
                    </a:prstGeom>
                  </pic:spPr>
                </pic:pic>
              </a:graphicData>
            </a:graphic>
          </wp:inline>
        </w:drawing>
      </w:r>
    </w:p>
    <w:p w14:paraId="3ADA2255" w14:textId="3893EC94" w:rsidR="000333DC" w:rsidRDefault="006078FE">
      <w:r>
        <w:rPr>
          <w:noProof/>
        </w:rPr>
        <w:drawing>
          <wp:inline distT="0" distB="0" distL="0" distR="0" wp14:anchorId="420C381A" wp14:editId="621D6A17">
            <wp:extent cx="5731510" cy="3574415"/>
            <wp:effectExtent l="0" t="0" r="2540" b="6985"/>
            <wp:docPr id="1209144894"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144894" name="Picture 10" descr="Chart, histo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3574415"/>
                    </a:xfrm>
                    <a:prstGeom prst="rect">
                      <a:avLst/>
                    </a:prstGeom>
                  </pic:spPr>
                </pic:pic>
              </a:graphicData>
            </a:graphic>
          </wp:inline>
        </w:drawing>
      </w:r>
    </w:p>
    <w:p w14:paraId="1DE7AC3B" w14:textId="77777777" w:rsidR="000333DC" w:rsidRDefault="000333DC">
      <w:r>
        <w:br w:type="page"/>
      </w:r>
    </w:p>
    <w:p w14:paraId="3A4D0A61" w14:textId="77777777" w:rsidR="00F424FB" w:rsidRDefault="00F424FB"/>
    <w:p w14:paraId="4C087D7C" w14:textId="77777777" w:rsidR="005E5443" w:rsidRDefault="005E5443" w:rsidP="005E5443">
      <w:pPr>
        <w:pBdr>
          <w:bottom w:val="single" w:sz="6" w:space="1" w:color="auto"/>
        </w:pBdr>
      </w:pPr>
    </w:p>
    <w:p w14:paraId="5D63F403" w14:textId="77777777" w:rsidR="005E5443" w:rsidRDefault="005E5443" w:rsidP="005E5443">
      <w:pPr>
        <w:rPr>
          <w:b/>
          <w:bCs/>
        </w:rPr>
      </w:pPr>
      <w:r w:rsidRPr="003323BE">
        <w:rPr>
          <w:b/>
          <w:bCs/>
        </w:rPr>
        <w:t>Test Number:</w:t>
      </w:r>
    </w:p>
    <w:tbl>
      <w:tblPr>
        <w:tblStyle w:val="TableGrid"/>
        <w:tblW w:w="0" w:type="auto"/>
        <w:tblLook w:val="04A0" w:firstRow="1" w:lastRow="0" w:firstColumn="1" w:lastColumn="0" w:noHBand="0" w:noVBand="1"/>
      </w:tblPr>
      <w:tblGrid>
        <w:gridCol w:w="9016"/>
      </w:tblGrid>
      <w:tr w:rsidR="005E5443" w14:paraId="17669889" w14:textId="77777777" w:rsidTr="008C2686">
        <w:tc>
          <w:tcPr>
            <w:tcW w:w="9016" w:type="dxa"/>
          </w:tcPr>
          <w:p w14:paraId="5E950ED3" w14:textId="68349B49" w:rsidR="005E5443" w:rsidRPr="00C0416A" w:rsidRDefault="0043302D" w:rsidP="008C2686">
            <w:r w:rsidRPr="00C0416A">
              <w:t>5</w:t>
            </w:r>
          </w:p>
        </w:tc>
      </w:tr>
    </w:tbl>
    <w:p w14:paraId="55F6781D" w14:textId="77777777" w:rsidR="005E5443" w:rsidRPr="003323BE" w:rsidRDefault="005E5443" w:rsidP="005E5443">
      <w:pPr>
        <w:rPr>
          <w:b/>
          <w:bCs/>
        </w:rPr>
      </w:pPr>
    </w:p>
    <w:p w14:paraId="6B6AE126" w14:textId="77777777" w:rsidR="005E5443" w:rsidRDefault="005E5443" w:rsidP="005E5443">
      <w:pPr>
        <w:rPr>
          <w:b/>
          <w:bCs/>
        </w:rPr>
      </w:pPr>
      <w:r w:rsidRPr="003323BE">
        <w:rPr>
          <w:b/>
          <w:bCs/>
        </w:rPr>
        <w:t>Number of users:</w:t>
      </w:r>
    </w:p>
    <w:tbl>
      <w:tblPr>
        <w:tblStyle w:val="TableGrid"/>
        <w:tblW w:w="0" w:type="auto"/>
        <w:tblLook w:val="04A0" w:firstRow="1" w:lastRow="0" w:firstColumn="1" w:lastColumn="0" w:noHBand="0" w:noVBand="1"/>
      </w:tblPr>
      <w:tblGrid>
        <w:gridCol w:w="9016"/>
      </w:tblGrid>
      <w:tr w:rsidR="005E5443" w14:paraId="55541129" w14:textId="77777777" w:rsidTr="008C2686">
        <w:tc>
          <w:tcPr>
            <w:tcW w:w="9016" w:type="dxa"/>
          </w:tcPr>
          <w:p w14:paraId="7E4C6F3A" w14:textId="3D086B2B" w:rsidR="005E5443" w:rsidRPr="00C0416A" w:rsidRDefault="008538F0" w:rsidP="008C2686">
            <w:r w:rsidRPr="00C0416A">
              <w:t>100</w:t>
            </w:r>
          </w:p>
        </w:tc>
      </w:tr>
    </w:tbl>
    <w:p w14:paraId="15232CEF" w14:textId="77777777" w:rsidR="005E5443" w:rsidRPr="003323BE" w:rsidRDefault="005E5443" w:rsidP="005E5443">
      <w:pPr>
        <w:rPr>
          <w:b/>
          <w:bCs/>
        </w:rPr>
      </w:pPr>
    </w:p>
    <w:p w14:paraId="017F9AE7" w14:textId="77777777" w:rsidR="005E5443" w:rsidRDefault="005E5443" w:rsidP="005E5443">
      <w:pPr>
        <w:rPr>
          <w:b/>
          <w:bCs/>
        </w:rPr>
      </w:pPr>
      <w:r w:rsidRPr="003323BE">
        <w:rPr>
          <w:b/>
          <w:bCs/>
        </w:rPr>
        <w:t xml:space="preserve">Ramp up time: </w:t>
      </w:r>
    </w:p>
    <w:tbl>
      <w:tblPr>
        <w:tblStyle w:val="TableGrid"/>
        <w:tblW w:w="0" w:type="auto"/>
        <w:tblLook w:val="04A0" w:firstRow="1" w:lastRow="0" w:firstColumn="1" w:lastColumn="0" w:noHBand="0" w:noVBand="1"/>
      </w:tblPr>
      <w:tblGrid>
        <w:gridCol w:w="9016"/>
      </w:tblGrid>
      <w:tr w:rsidR="005E5443" w14:paraId="4AC0F984" w14:textId="77777777" w:rsidTr="008C2686">
        <w:tc>
          <w:tcPr>
            <w:tcW w:w="9016" w:type="dxa"/>
          </w:tcPr>
          <w:p w14:paraId="17664DBD" w14:textId="7729EE51" w:rsidR="005E5443" w:rsidRPr="00802603" w:rsidRDefault="00C0416A" w:rsidP="008C2686">
            <w:r w:rsidRPr="00802603">
              <w:t>1 user</w:t>
            </w:r>
            <w:r w:rsidR="00802603" w:rsidRPr="00802603">
              <w:t xml:space="preserve"> second</w:t>
            </w:r>
          </w:p>
        </w:tc>
      </w:tr>
    </w:tbl>
    <w:p w14:paraId="68312896" w14:textId="77777777" w:rsidR="005E5443" w:rsidRPr="003323BE" w:rsidRDefault="005E5443" w:rsidP="005E5443">
      <w:pPr>
        <w:rPr>
          <w:b/>
          <w:bCs/>
        </w:rPr>
      </w:pPr>
    </w:p>
    <w:p w14:paraId="40EEECBE" w14:textId="77777777" w:rsidR="005E5443" w:rsidRPr="003323BE" w:rsidRDefault="005E5443" w:rsidP="005E5443">
      <w:pPr>
        <w:rPr>
          <w:b/>
          <w:bCs/>
        </w:rPr>
      </w:pPr>
      <w:r w:rsidRPr="003323BE">
        <w:rPr>
          <w:b/>
          <w:bCs/>
        </w:rPr>
        <w:t>Observations:</w:t>
      </w:r>
    </w:p>
    <w:tbl>
      <w:tblPr>
        <w:tblStyle w:val="TableGrid"/>
        <w:tblW w:w="0" w:type="auto"/>
        <w:tblLook w:val="04A0" w:firstRow="1" w:lastRow="0" w:firstColumn="1" w:lastColumn="0" w:noHBand="0" w:noVBand="1"/>
      </w:tblPr>
      <w:tblGrid>
        <w:gridCol w:w="9016"/>
      </w:tblGrid>
      <w:tr w:rsidR="005E5443" w14:paraId="1514FE60" w14:textId="77777777" w:rsidTr="008C2686">
        <w:tc>
          <w:tcPr>
            <w:tcW w:w="9016" w:type="dxa"/>
          </w:tcPr>
          <w:p w14:paraId="28FCFE3B" w14:textId="417ABC49" w:rsidR="005E5443" w:rsidRDefault="00BB14AA" w:rsidP="008C2686">
            <w:r>
              <w:t>This test took a little bit to ramp up because I only did 1 user and should have probably done something more like 3 or 5.</w:t>
            </w:r>
          </w:p>
          <w:p w14:paraId="435DAAAF" w14:textId="77777777" w:rsidR="00BB14AA" w:rsidRDefault="00BB14AA" w:rsidP="008C2686"/>
          <w:p w14:paraId="1F518DAB" w14:textId="409CA9D3" w:rsidR="005E5443" w:rsidRDefault="0047473F" w:rsidP="008C2686">
            <w:r>
              <w:t xml:space="preserve">This is the last </w:t>
            </w:r>
            <w:r w:rsidR="003044D2">
              <w:t xml:space="preserve">test that </w:t>
            </w:r>
            <w:r w:rsidR="008D220D">
              <w:t>shows the flask app being able to handle the requests.</w:t>
            </w:r>
            <w:r w:rsidR="00FC6242">
              <w:t xml:space="preserve"> With an appropriate </w:t>
            </w:r>
            <w:r w:rsidR="00286E85">
              <w:t>average load time and</w:t>
            </w:r>
            <w:r w:rsidR="005B6EA6">
              <w:t xml:space="preserve"> </w:t>
            </w:r>
            <w:r w:rsidR="001A3354">
              <w:t>no fails.</w:t>
            </w:r>
            <w:r w:rsidR="00653C21">
              <w:t xml:space="preserve"> This means that the breakpoint of when the server </w:t>
            </w:r>
            <w:r w:rsidR="001073BB">
              <w:t>can’t</w:t>
            </w:r>
            <w:r w:rsidR="00653C21">
              <w:t xml:space="preserve"> handle </w:t>
            </w:r>
            <w:r w:rsidR="008A705A">
              <w:t>that number of users reasonably.</w:t>
            </w:r>
          </w:p>
          <w:p w14:paraId="2A8D9835" w14:textId="77777777" w:rsidR="005E5443" w:rsidRDefault="005E5443" w:rsidP="008C2686"/>
        </w:tc>
      </w:tr>
    </w:tbl>
    <w:p w14:paraId="616F6989" w14:textId="77777777" w:rsidR="005E5443" w:rsidRDefault="005E5443" w:rsidP="005E5443"/>
    <w:p w14:paraId="0A30A39C" w14:textId="77777777" w:rsidR="005E5443" w:rsidRDefault="005E5443" w:rsidP="005E5443">
      <w:pPr>
        <w:rPr>
          <w:b/>
          <w:bCs/>
        </w:rPr>
      </w:pPr>
      <w:r w:rsidRPr="003323BE">
        <w:rPr>
          <w:b/>
          <w:bCs/>
        </w:rPr>
        <w:t>Did any failures happen?</w:t>
      </w:r>
    </w:p>
    <w:tbl>
      <w:tblPr>
        <w:tblStyle w:val="TableGrid"/>
        <w:tblW w:w="0" w:type="auto"/>
        <w:tblLook w:val="04A0" w:firstRow="1" w:lastRow="0" w:firstColumn="1" w:lastColumn="0" w:noHBand="0" w:noVBand="1"/>
      </w:tblPr>
      <w:tblGrid>
        <w:gridCol w:w="9016"/>
      </w:tblGrid>
      <w:tr w:rsidR="005E5443" w14:paraId="3EC08BDC" w14:textId="77777777" w:rsidTr="008C2686">
        <w:tc>
          <w:tcPr>
            <w:tcW w:w="9016" w:type="dxa"/>
          </w:tcPr>
          <w:p w14:paraId="58257D0B" w14:textId="22405375" w:rsidR="005E5443" w:rsidRPr="00FF0717" w:rsidRDefault="00FF0717" w:rsidP="008C2686">
            <w:r w:rsidRPr="00FF0717">
              <w:t>No</w:t>
            </w:r>
          </w:p>
          <w:p w14:paraId="313AFB1E" w14:textId="77777777" w:rsidR="005E5443" w:rsidRDefault="005E5443" w:rsidP="008C2686">
            <w:pPr>
              <w:rPr>
                <w:b/>
                <w:bCs/>
              </w:rPr>
            </w:pPr>
          </w:p>
        </w:tc>
      </w:tr>
    </w:tbl>
    <w:p w14:paraId="7BC24837" w14:textId="77777777" w:rsidR="005E5443" w:rsidRPr="003323BE" w:rsidRDefault="005E5443" w:rsidP="005E5443">
      <w:pPr>
        <w:rPr>
          <w:b/>
          <w:bCs/>
        </w:rPr>
      </w:pPr>
    </w:p>
    <w:p w14:paraId="67596941" w14:textId="77777777" w:rsidR="005E5443" w:rsidRDefault="005E5443" w:rsidP="005E5443">
      <w:pPr>
        <w:rPr>
          <w:b/>
          <w:bCs/>
        </w:rPr>
      </w:pPr>
      <w:r w:rsidRPr="003323BE">
        <w:rPr>
          <w:b/>
          <w:bCs/>
        </w:rPr>
        <w:t>What did the load times look like?</w:t>
      </w:r>
    </w:p>
    <w:tbl>
      <w:tblPr>
        <w:tblStyle w:val="TableGrid"/>
        <w:tblW w:w="0" w:type="auto"/>
        <w:tblLook w:val="04A0" w:firstRow="1" w:lastRow="0" w:firstColumn="1" w:lastColumn="0" w:noHBand="0" w:noVBand="1"/>
      </w:tblPr>
      <w:tblGrid>
        <w:gridCol w:w="9016"/>
      </w:tblGrid>
      <w:tr w:rsidR="005E5443" w14:paraId="4D95E1F0" w14:textId="77777777" w:rsidTr="008C2686">
        <w:tc>
          <w:tcPr>
            <w:tcW w:w="9016" w:type="dxa"/>
          </w:tcPr>
          <w:p w14:paraId="4CCE704B" w14:textId="0D1DFE5B" w:rsidR="005E5443" w:rsidRPr="00306008" w:rsidRDefault="00306008" w:rsidP="008C2686">
            <w:r w:rsidRPr="00306008">
              <w:t xml:space="preserve">Load times for average seem fine at 136 while max is 1224 which users probably wouldn’t wait </w:t>
            </w:r>
            <w:r w:rsidR="00B93920" w:rsidRPr="00306008">
              <w:t>for,</w:t>
            </w:r>
            <w:r w:rsidRPr="00306008">
              <w:t xml:space="preserve"> and minimum is 93</w:t>
            </w:r>
            <w:r>
              <w:t xml:space="preserve">. </w:t>
            </w:r>
            <w:r w:rsidR="00F7269F">
              <w:t xml:space="preserve">This is one of the bumpier </w:t>
            </w:r>
            <w:r w:rsidR="00D23813">
              <w:t xml:space="preserve">and </w:t>
            </w:r>
            <w:r w:rsidR="00F82EB5">
              <w:t>shows that the highest and lowest load times are</w:t>
            </w:r>
            <w:r w:rsidR="00414D8A">
              <w:t xml:space="preserve"> being switched between quite a lot and its not staying near a middle </w:t>
            </w:r>
            <w:r w:rsidR="00DD1402">
              <w:t>value,</w:t>
            </w:r>
            <w:r w:rsidR="00414D8A">
              <w:t xml:space="preserve"> so it seems</w:t>
            </w:r>
            <w:r w:rsidR="00DD1402">
              <w:t xml:space="preserve"> like the system is struggling a little. Or starting to.</w:t>
            </w:r>
          </w:p>
          <w:p w14:paraId="26B6CAFC" w14:textId="77777777" w:rsidR="005E5443" w:rsidRDefault="005E5443" w:rsidP="008C2686">
            <w:pPr>
              <w:rPr>
                <w:b/>
                <w:bCs/>
              </w:rPr>
            </w:pPr>
          </w:p>
        </w:tc>
      </w:tr>
    </w:tbl>
    <w:p w14:paraId="0A099D77" w14:textId="77777777" w:rsidR="005E5443" w:rsidRPr="003323BE" w:rsidRDefault="005E5443" w:rsidP="005E5443">
      <w:pPr>
        <w:rPr>
          <w:b/>
          <w:bCs/>
        </w:rPr>
      </w:pPr>
    </w:p>
    <w:p w14:paraId="2DEA9993" w14:textId="77777777" w:rsidR="005E5443" w:rsidRPr="003323BE" w:rsidRDefault="005E5443" w:rsidP="005E5443">
      <w:pPr>
        <w:rPr>
          <w:b/>
          <w:bCs/>
        </w:rPr>
      </w:pPr>
      <w:r w:rsidRPr="003323BE">
        <w:rPr>
          <w:b/>
          <w:bCs/>
        </w:rPr>
        <w:t>What was the average load time?</w:t>
      </w:r>
    </w:p>
    <w:tbl>
      <w:tblPr>
        <w:tblStyle w:val="TableGrid"/>
        <w:tblW w:w="0" w:type="auto"/>
        <w:tblLook w:val="04A0" w:firstRow="1" w:lastRow="0" w:firstColumn="1" w:lastColumn="0" w:noHBand="0" w:noVBand="1"/>
      </w:tblPr>
      <w:tblGrid>
        <w:gridCol w:w="9016"/>
      </w:tblGrid>
      <w:tr w:rsidR="005E5443" w14:paraId="3E8D6C36" w14:textId="77777777" w:rsidTr="008C2686">
        <w:tc>
          <w:tcPr>
            <w:tcW w:w="9016" w:type="dxa"/>
          </w:tcPr>
          <w:p w14:paraId="1C1270D9" w14:textId="3771E67F" w:rsidR="005E5443" w:rsidRDefault="00F379EF" w:rsidP="008C2686">
            <w:r>
              <w:t>The average load time is 13</w:t>
            </w:r>
            <w:r w:rsidR="006F58DC">
              <w:t>6</w:t>
            </w:r>
            <w:r>
              <w:t>.</w:t>
            </w:r>
          </w:p>
          <w:p w14:paraId="0A800383" w14:textId="77777777" w:rsidR="005E5443" w:rsidRDefault="005E5443" w:rsidP="008C2686"/>
          <w:p w14:paraId="6C13616C" w14:textId="77777777" w:rsidR="005E5443" w:rsidRDefault="005E5443" w:rsidP="008C2686"/>
        </w:tc>
      </w:tr>
    </w:tbl>
    <w:p w14:paraId="527D36BF" w14:textId="77777777" w:rsidR="005E5443" w:rsidRDefault="005E5443" w:rsidP="005E5443"/>
    <w:p w14:paraId="28AA2324" w14:textId="77777777" w:rsidR="005E5443" w:rsidRDefault="005E5443" w:rsidP="005E5443">
      <w:pPr>
        <w:rPr>
          <w:b/>
          <w:bCs/>
        </w:rPr>
      </w:pPr>
      <w:r w:rsidRPr="003323BE">
        <w:rPr>
          <w:b/>
          <w:bCs/>
        </w:rPr>
        <w:t>How are these results different from the previous tests?</w:t>
      </w:r>
    </w:p>
    <w:tbl>
      <w:tblPr>
        <w:tblStyle w:val="TableGrid"/>
        <w:tblW w:w="0" w:type="auto"/>
        <w:tblLook w:val="04A0" w:firstRow="1" w:lastRow="0" w:firstColumn="1" w:lastColumn="0" w:noHBand="0" w:noVBand="1"/>
      </w:tblPr>
      <w:tblGrid>
        <w:gridCol w:w="9016"/>
      </w:tblGrid>
      <w:tr w:rsidR="005E5443" w14:paraId="54AF5EB8" w14:textId="77777777" w:rsidTr="008C2686">
        <w:tc>
          <w:tcPr>
            <w:tcW w:w="9016" w:type="dxa"/>
          </w:tcPr>
          <w:p w14:paraId="4A886007" w14:textId="765B350C" w:rsidR="005E5443" w:rsidRPr="00E42D1C" w:rsidRDefault="00F468FB" w:rsidP="008C2686">
            <w:r w:rsidRPr="00E42D1C">
              <w:t xml:space="preserve">This is the </w:t>
            </w:r>
            <w:r w:rsidR="0078736F">
              <w:t>last test that has no fails.</w:t>
            </w:r>
          </w:p>
          <w:p w14:paraId="6CD8CFF8" w14:textId="77777777" w:rsidR="005E5443" w:rsidRDefault="005E5443" w:rsidP="008C2686">
            <w:pPr>
              <w:rPr>
                <w:b/>
                <w:bCs/>
              </w:rPr>
            </w:pPr>
          </w:p>
        </w:tc>
      </w:tr>
    </w:tbl>
    <w:p w14:paraId="7586438B" w14:textId="77777777" w:rsidR="005E5443" w:rsidRDefault="005E5443">
      <w:pPr>
        <w:rPr>
          <w:b/>
          <w:bCs/>
        </w:rPr>
      </w:pPr>
    </w:p>
    <w:p w14:paraId="03A744D4" w14:textId="50153A13" w:rsidR="009841F6" w:rsidRDefault="009841F6">
      <w:pPr>
        <w:rPr>
          <w:b/>
          <w:bCs/>
        </w:rPr>
      </w:pPr>
    </w:p>
    <w:p w14:paraId="48B32456" w14:textId="77777777" w:rsidR="00437F16" w:rsidRDefault="000B5865">
      <w:r>
        <w:br w:type="page"/>
      </w:r>
      <w:r w:rsidR="00437F16">
        <w:rPr>
          <w:noProof/>
        </w:rPr>
        <w:lastRenderedPageBreak/>
        <w:drawing>
          <wp:inline distT="0" distB="0" distL="0" distR="0" wp14:anchorId="34377D0C" wp14:editId="2667E662">
            <wp:extent cx="5731510" cy="1612265"/>
            <wp:effectExtent l="0" t="0" r="2540" b="6985"/>
            <wp:docPr id="179453517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35179" name="Picture 179453517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1612265"/>
                    </a:xfrm>
                    <a:prstGeom prst="rect">
                      <a:avLst/>
                    </a:prstGeom>
                  </pic:spPr>
                </pic:pic>
              </a:graphicData>
            </a:graphic>
          </wp:inline>
        </w:drawing>
      </w:r>
    </w:p>
    <w:p w14:paraId="0F5835B9" w14:textId="4323099E" w:rsidR="00506379" w:rsidRDefault="00437F16">
      <w:r>
        <w:rPr>
          <w:noProof/>
        </w:rPr>
        <w:drawing>
          <wp:inline distT="0" distB="0" distL="0" distR="0" wp14:anchorId="3857C706" wp14:editId="365F6785">
            <wp:extent cx="5731510" cy="3574415"/>
            <wp:effectExtent l="0" t="0" r="2540" b="6985"/>
            <wp:docPr id="964634333"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634333" name="Picture 18" descr="Chart, histo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3574415"/>
                    </a:xfrm>
                    <a:prstGeom prst="rect">
                      <a:avLst/>
                    </a:prstGeom>
                  </pic:spPr>
                </pic:pic>
              </a:graphicData>
            </a:graphic>
          </wp:inline>
        </w:drawing>
      </w:r>
    </w:p>
    <w:p w14:paraId="3234DBE6" w14:textId="77777777" w:rsidR="00506379" w:rsidRDefault="00506379">
      <w:r>
        <w:br w:type="page"/>
      </w:r>
    </w:p>
    <w:p w14:paraId="357ACD4E" w14:textId="77777777" w:rsidR="000B5865" w:rsidRDefault="000B5865"/>
    <w:p w14:paraId="013A7CA9" w14:textId="77777777" w:rsidR="005E5443" w:rsidRDefault="005E5443" w:rsidP="005E5443">
      <w:pPr>
        <w:pBdr>
          <w:bottom w:val="single" w:sz="6" w:space="1" w:color="auto"/>
        </w:pBdr>
      </w:pPr>
    </w:p>
    <w:p w14:paraId="4611AA29" w14:textId="77777777" w:rsidR="005E5443" w:rsidRDefault="005E5443" w:rsidP="005E5443">
      <w:pPr>
        <w:rPr>
          <w:b/>
          <w:bCs/>
        </w:rPr>
      </w:pPr>
      <w:r w:rsidRPr="003323BE">
        <w:rPr>
          <w:b/>
          <w:bCs/>
        </w:rPr>
        <w:t>Test Number:</w:t>
      </w:r>
    </w:p>
    <w:tbl>
      <w:tblPr>
        <w:tblStyle w:val="TableGrid"/>
        <w:tblW w:w="0" w:type="auto"/>
        <w:tblLook w:val="04A0" w:firstRow="1" w:lastRow="0" w:firstColumn="1" w:lastColumn="0" w:noHBand="0" w:noVBand="1"/>
      </w:tblPr>
      <w:tblGrid>
        <w:gridCol w:w="9016"/>
      </w:tblGrid>
      <w:tr w:rsidR="005E5443" w14:paraId="2893AD6B" w14:textId="77777777" w:rsidTr="008C2686">
        <w:tc>
          <w:tcPr>
            <w:tcW w:w="9016" w:type="dxa"/>
          </w:tcPr>
          <w:p w14:paraId="2EB9CA53" w14:textId="45362FC3" w:rsidR="005E5443" w:rsidRPr="00C0416A" w:rsidRDefault="0043302D" w:rsidP="008C2686">
            <w:r w:rsidRPr="00C0416A">
              <w:t>6</w:t>
            </w:r>
          </w:p>
        </w:tc>
      </w:tr>
    </w:tbl>
    <w:p w14:paraId="44709E7D" w14:textId="77777777" w:rsidR="005E5443" w:rsidRPr="003323BE" w:rsidRDefault="005E5443" w:rsidP="005E5443">
      <w:pPr>
        <w:rPr>
          <w:b/>
          <w:bCs/>
        </w:rPr>
      </w:pPr>
    </w:p>
    <w:p w14:paraId="2F7CF93A" w14:textId="77777777" w:rsidR="005E5443" w:rsidRDefault="005E5443" w:rsidP="005E5443">
      <w:pPr>
        <w:rPr>
          <w:b/>
          <w:bCs/>
        </w:rPr>
      </w:pPr>
      <w:r w:rsidRPr="003323BE">
        <w:rPr>
          <w:b/>
          <w:bCs/>
        </w:rPr>
        <w:t>Number of users:</w:t>
      </w:r>
    </w:p>
    <w:tbl>
      <w:tblPr>
        <w:tblStyle w:val="TableGrid"/>
        <w:tblW w:w="0" w:type="auto"/>
        <w:tblLook w:val="04A0" w:firstRow="1" w:lastRow="0" w:firstColumn="1" w:lastColumn="0" w:noHBand="0" w:noVBand="1"/>
      </w:tblPr>
      <w:tblGrid>
        <w:gridCol w:w="9016"/>
      </w:tblGrid>
      <w:tr w:rsidR="005E5443" w14:paraId="77C6E713" w14:textId="77777777" w:rsidTr="008C2686">
        <w:tc>
          <w:tcPr>
            <w:tcW w:w="9016" w:type="dxa"/>
          </w:tcPr>
          <w:p w14:paraId="6871FB69" w14:textId="04EF5C0A" w:rsidR="005E5443" w:rsidRPr="00C0416A" w:rsidRDefault="008538F0" w:rsidP="008C2686">
            <w:r w:rsidRPr="00C0416A">
              <w:t>500</w:t>
            </w:r>
          </w:p>
        </w:tc>
      </w:tr>
    </w:tbl>
    <w:p w14:paraId="249BAE61" w14:textId="77777777" w:rsidR="005E5443" w:rsidRPr="003323BE" w:rsidRDefault="005E5443" w:rsidP="005E5443">
      <w:pPr>
        <w:rPr>
          <w:b/>
          <w:bCs/>
        </w:rPr>
      </w:pPr>
    </w:p>
    <w:p w14:paraId="037D7710" w14:textId="77777777" w:rsidR="005E5443" w:rsidRDefault="005E5443" w:rsidP="005E5443">
      <w:pPr>
        <w:rPr>
          <w:b/>
          <w:bCs/>
        </w:rPr>
      </w:pPr>
      <w:r w:rsidRPr="003323BE">
        <w:rPr>
          <w:b/>
          <w:bCs/>
        </w:rPr>
        <w:t xml:space="preserve">Ramp up time: </w:t>
      </w:r>
    </w:p>
    <w:tbl>
      <w:tblPr>
        <w:tblStyle w:val="TableGrid"/>
        <w:tblW w:w="0" w:type="auto"/>
        <w:tblLook w:val="04A0" w:firstRow="1" w:lastRow="0" w:firstColumn="1" w:lastColumn="0" w:noHBand="0" w:noVBand="1"/>
      </w:tblPr>
      <w:tblGrid>
        <w:gridCol w:w="9016"/>
      </w:tblGrid>
      <w:tr w:rsidR="005E5443" w14:paraId="5681B737" w14:textId="77777777" w:rsidTr="008C2686">
        <w:tc>
          <w:tcPr>
            <w:tcW w:w="9016" w:type="dxa"/>
          </w:tcPr>
          <w:p w14:paraId="7F4D60A6" w14:textId="7C7F8877" w:rsidR="005E5443" w:rsidRPr="00610A61" w:rsidRDefault="00610A61" w:rsidP="008C2686">
            <w:r w:rsidRPr="00610A61">
              <w:t>5 users per second</w:t>
            </w:r>
          </w:p>
        </w:tc>
      </w:tr>
    </w:tbl>
    <w:p w14:paraId="495E9D02" w14:textId="77777777" w:rsidR="005E5443" w:rsidRPr="003323BE" w:rsidRDefault="005E5443" w:rsidP="005E5443">
      <w:pPr>
        <w:rPr>
          <w:b/>
          <w:bCs/>
        </w:rPr>
      </w:pPr>
    </w:p>
    <w:p w14:paraId="4DBA425F" w14:textId="77777777" w:rsidR="005E5443" w:rsidRPr="003323BE" w:rsidRDefault="005E5443" w:rsidP="005E5443">
      <w:pPr>
        <w:rPr>
          <w:b/>
          <w:bCs/>
        </w:rPr>
      </w:pPr>
      <w:r w:rsidRPr="003323BE">
        <w:rPr>
          <w:b/>
          <w:bCs/>
        </w:rPr>
        <w:t>Observations:</w:t>
      </w:r>
    </w:p>
    <w:tbl>
      <w:tblPr>
        <w:tblStyle w:val="TableGrid"/>
        <w:tblW w:w="0" w:type="auto"/>
        <w:tblLook w:val="04A0" w:firstRow="1" w:lastRow="0" w:firstColumn="1" w:lastColumn="0" w:noHBand="0" w:noVBand="1"/>
      </w:tblPr>
      <w:tblGrid>
        <w:gridCol w:w="9016"/>
      </w:tblGrid>
      <w:tr w:rsidR="005E5443" w14:paraId="7954E42C" w14:textId="77777777" w:rsidTr="008C2686">
        <w:tc>
          <w:tcPr>
            <w:tcW w:w="9016" w:type="dxa"/>
          </w:tcPr>
          <w:p w14:paraId="7D911EE2" w14:textId="341D3F4E" w:rsidR="005E5443" w:rsidRDefault="00CB31B3" w:rsidP="008C2686">
            <w:r>
              <w:t xml:space="preserve">Probably should have </w:t>
            </w:r>
            <w:r w:rsidR="00D366F6">
              <w:t>ramped</w:t>
            </w:r>
            <w:r>
              <w:t xml:space="preserve"> up by 10 users at a time as 5 seemed to show an adjustment in re</w:t>
            </w:r>
            <w:r w:rsidR="009B73FC">
              <w:t>quests it was being sent per second.</w:t>
            </w:r>
          </w:p>
          <w:p w14:paraId="10739405" w14:textId="77777777" w:rsidR="002A0592" w:rsidRDefault="002A0592" w:rsidP="008C2686"/>
          <w:p w14:paraId="178EDB40" w14:textId="77777777" w:rsidR="002A0592" w:rsidRDefault="002A0592" w:rsidP="008C2686"/>
          <w:p w14:paraId="50CBA4B2" w14:textId="064209F9" w:rsidR="005E5443" w:rsidRDefault="000A277C" w:rsidP="008C2686">
            <w:r>
              <w:t xml:space="preserve">This is the first test where fails had occurred and so the app should probably kept under 500 users as it doesn’t seem manageable especially with the load times being quite high </w:t>
            </w:r>
            <w:r w:rsidR="006905C2">
              <w:t>as well</w:t>
            </w:r>
            <w:r>
              <w:t>.</w:t>
            </w:r>
          </w:p>
          <w:p w14:paraId="2F7A13C3" w14:textId="77777777" w:rsidR="005E5443" w:rsidRDefault="005E5443" w:rsidP="008C2686"/>
        </w:tc>
      </w:tr>
    </w:tbl>
    <w:p w14:paraId="48C25F00" w14:textId="77777777" w:rsidR="005E5443" w:rsidRDefault="005E5443" w:rsidP="005E5443"/>
    <w:p w14:paraId="63C355F2" w14:textId="77777777" w:rsidR="005E5443" w:rsidRDefault="005E5443" w:rsidP="005E5443">
      <w:pPr>
        <w:rPr>
          <w:b/>
          <w:bCs/>
        </w:rPr>
      </w:pPr>
      <w:r w:rsidRPr="003323BE">
        <w:rPr>
          <w:b/>
          <w:bCs/>
        </w:rPr>
        <w:t>Did any failures happen?</w:t>
      </w:r>
    </w:p>
    <w:tbl>
      <w:tblPr>
        <w:tblStyle w:val="TableGrid"/>
        <w:tblW w:w="0" w:type="auto"/>
        <w:tblLook w:val="04A0" w:firstRow="1" w:lastRow="0" w:firstColumn="1" w:lastColumn="0" w:noHBand="0" w:noVBand="1"/>
      </w:tblPr>
      <w:tblGrid>
        <w:gridCol w:w="9016"/>
      </w:tblGrid>
      <w:tr w:rsidR="005E5443" w14:paraId="79C03546" w14:textId="77777777" w:rsidTr="008C2686">
        <w:tc>
          <w:tcPr>
            <w:tcW w:w="9016" w:type="dxa"/>
          </w:tcPr>
          <w:p w14:paraId="3BDE1EBE" w14:textId="100AD994" w:rsidR="005E5443" w:rsidRDefault="004E0CE6" w:rsidP="008C2686">
            <w:pPr>
              <w:rPr>
                <w:b/>
                <w:bCs/>
              </w:rPr>
            </w:pPr>
            <w:r>
              <w:t>Yes,</w:t>
            </w:r>
            <w:r w:rsidR="00734CB8">
              <w:t xml:space="preserve"> but </w:t>
            </w:r>
            <w:r w:rsidR="007C5CE7">
              <w:t xml:space="preserve">it does seem that python anywhere will </w:t>
            </w:r>
            <w:r>
              <w:t xml:space="preserve">try </w:t>
            </w:r>
            <w:r w:rsidR="007C5CE7">
              <w:t>not fail requests but indeed serve them aver a very long load time.</w:t>
            </w:r>
            <w:r w:rsidR="009B39B1">
              <w:t xml:space="preserve"> There where 242 fails but no current failures</w:t>
            </w:r>
            <w:r w:rsidR="003A638A">
              <w:t xml:space="preserve"> after running this test for 5 minutes.</w:t>
            </w:r>
            <w:r w:rsidR="00DA48D2">
              <w:t xml:space="preserve"> This was the first test with fails all others had no fails.</w:t>
            </w:r>
          </w:p>
          <w:p w14:paraId="534E3125" w14:textId="77777777" w:rsidR="005E5443" w:rsidRDefault="005E5443" w:rsidP="008C2686">
            <w:pPr>
              <w:rPr>
                <w:b/>
                <w:bCs/>
              </w:rPr>
            </w:pPr>
          </w:p>
        </w:tc>
      </w:tr>
    </w:tbl>
    <w:p w14:paraId="5DC8C0A7" w14:textId="77777777" w:rsidR="005E5443" w:rsidRPr="003323BE" w:rsidRDefault="005E5443" w:rsidP="005E5443">
      <w:pPr>
        <w:rPr>
          <w:b/>
          <w:bCs/>
        </w:rPr>
      </w:pPr>
    </w:p>
    <w:p w14:paraId="7993BB2E" w14:textId="77777777" w:rsidR="005E5443" w:rsidRDefault="005E5443" w:rsidP="005E5443">
      <w:pPr>
        <w:rPr>
          <w:b/>
          <w:bCs/>
        </w:rPr>
      </w:pPr>
      <w:r w:rsidRPr="003323BE">
        <w:rPr>
          <w:b/>
          <w:bCs/>
        </w:rPr>
        <w:t>What did the load times look like?</w:t>
      </w:r>
    </w:p>
    <w:tbl>
      <w:tblPr>
        <w:tblStyle w:val="TableGrid"/>
        <w:tblW w:w="0" w:type="auto"/>
        <w:tblLook w:val="04A0" w:firstRow="1" w:lastRow="0" w:firstColumn="1" w:lastColumn="0" w:noHBand="0" w:noVBand="1"/>
      </w:tblPr>
      <w:tblGrid>
        <w:gridCol w:w="9016"/>
      </w:tblGrid>
      <w:tr w:rsidR="005E5443" w14:paraId="5CE6FA1F" w14:textId="77777777" w:rsidTr="008C2686">
        <w:tc>
          <w:tcPr>
            <w:tcW w:w="9016" w:type="dxa"/>
          </w:tcPr>
          <w:p w14:paraId="176E09AA" w14:textId="04E8259E" w:rsidR="005E5443" w:rsidRPr="00E353E0" w:rsidRDefault="00C755F3" w:rsidP="00092C2F">
            <w:r>
              <w:t xml:space="preserve">The average load times seemed quite consistent however it does seem to be getting longer the more time the test ran so if this where to have 500 users consistently it wouldn’t not be manageable and </w:t>
            </w:r>
            <w:r w:rsidR="00AE1D25">
              <w:t>wait time would be too long.</w:t>
            </w:r>
          </w:p>
          <w:p w14:paraId="04C03612" w14:textId="77777777" w:rsidR="00092C2F" w:rsidRDefault="00092C2F" w:rsidP="00092C2F">
            <w:pPr>
              <w:rPr>
                <w:b/>
                <w:bCs/>
              </w:rPr>
            </w:pPr>
          </w:p>
        </w:tc>
      </w:tr>
    </w:tbl>
    <w:p w14:paraId="24167033" w14:textId="77777777" w:rsidR="005E5443" w:rsidRPr="003323BE" w:rsidRDefault="005E5443" w:rsidP="005E5443">
      <w:pPr>
        <w:rPr>
          <w:b/>
          <w:bCs/>
        </w:rPr>
      </w:pPr>
    </w:p>
    <w:p w14:paraId="0BDB0E73" w14:textId="77777777" w:rsidR="005E5443" w:rsidRPr="003323BE" w:rsidRDefault="005E5443" w:rsidP="005E5443">
      <w:pPr>
        <w:rPr>
          <w:b/>
          <w:bCs/>
        </w:rPr>
      </w:pPr>
      <w:r w:rsidRPr="003323BE">
        <w:rPr>
          <w:b/>
          <w:bCs/>
        </w:rPr>
        <w:t>What was the average load time?</w:t>
      </w:r>
    </w:p>
    <w:tbl>
      <w:tblPr>
        <w:tblStyle w:val="TableGrid"/>
        <w:tblW w:w="0" w:type="auto"/>
        <w:tblLook w:val="04A0" w:firstRow="1" w:lastRow="0" w:firstColumn="1" w:lastColumn="0" w:noHBand="0" w:noVBand="1"/>
      </w:tblPr>
      <w:tblGrid>
        <w:gridCol w:w="9016"/>
      </w:tblGrid>
      <w:tr w:rsidR="005E5443" w14:paraId="4109781E" w14:textId="77777777" w:rsidTr="008C2686">
        <w:tc>
          <w:tcPr>
            <w:tcW w:w="9016" w:type="dxa"/>
          </w:tcPr>
          <w:p w14:paraId="6DC614E9" w14:textId="46C1E4CD" w:rsidR="005E5443" w:rsidRDefault="006F6EC7" w:rsidP="008C2686">
            <w:r>
              <w:t xml:space="preserve">Average was 398 which is not a </w:t>
            </w:r>
            <w:r w:rsidR="00984152">
              <w:t>time user</w:t>
            </w:r>
            <w:r>
              <w:t xml:space="preserve"> are going to wait. Some might but it is on the long side. </w:t>
            </w:r>
            <w:r w:rsidR="00984152">
              <w:t>Minimum is 93 while maximum reached 2637.</w:t>
            </w:r>
          </w:p>
          <w:p w14:paraId="702B1D21" w14:textId="77777777" w:rsidR="005E5443" w:rsidRDefault="005E5443" w:rsidP="008C2686"/>
        </w:tc>
      </w:tr>
    </w:tbl>
    <w:p w14:paraId="2351FDED" w14:textId="77777777" w:rsidR="005E5443" w:rsidRDefault="005E5443" w:rsidP="005E5443"/>
    <w:p w14:paraId="1B873D93" w14:textId="77777777" w:rsidR="005E5443" w:rsidRDefault="005E5443" w:rsidP="005E5443">
      <w:pPr>
        <w:rPr>
          <w:b/>
          <w:bCs/>
        </w:rPr>
      </w:pPr>
      <w:r w:rsidRPr="003323BE">
        <w:rPr>
          <w:b/>
          <w:bCs/>
        </w:rPr>
        <w:t>How are these results different from the previous tests?</w:t>
      </w:r>
    </w:p>
    <w:tbl>
      <w:tblPr>
        <w:tblStyle w:val="TableGrid"/>
        <w:tblW w:w="0" w:type="auto"/>
        <w:tblLook w:val="04A0" w:firstRow="1" w:lastRow="0" w:firstColumn="1" w:lastColumn="0" w:noHBand="0" w:noVBand="1"/>
      </w:tblPr>
      <w:tblGrid>
        <w:gridCol w:w="9016"/>
      </w:tblGrid>
      <w:tr w:rsidR="005E5443" w14:paraId="20C69F83" w14:textId="77777777" w:rsidTr="008C2686">
        <w:tc>
          <w:tcPr>
            <w:tcW w:w="9016" w:type="dxa"/>
          </w:tcPr>
          <w:p w14:paraId="2AC9F4F2" w14:textId="42246E18" w:rsidR="005E5443" w:rsidRPr="00233D5F" w:rsidRDefault="00233D5F" w:rsidP="005257E6">
            <w:r w:rsidRPr="00233D5F">
              <w:lastRenderedPageBreak/>
              <w:t>This was the first t</w:t>
            </w:r>
            <w:r>
              <w:t>est with any fails</w:t>
            </w:r>
            <w:r w:rsidR="001A695A">
              <w:t xml:space="preserve">, </w:t>
            </w:r>
            <w:r w:rsidR="008E49BD">
              <w:t>this</w:t>
            </w:r>
            <w:r w:rsidR="001A695A">
              <w:t xml:space="preserve"> test also had poor</w:t>
            </w:r>
            <w:r w:rsidR="005B1314">
              <w:t xml:space="preserve"> response times, they were much higher than the 5</w:t>
            </w:r>
            <w:r w:rsidR="005B1314" w:rsidRPr="005B1314">
              <w:rPr>
                <w:vertAlign w:val="superscript"/>
              </w:rPr>
              <w:t>th</w:t>
            </w:r>
            <w:r w:rsidR="005B1314">
              <w:t xml:space="preserve"> test however they where slightly more consistent </w:t>
            </w:r>
            <w:r w:rsidR="00FF55FF">
              <w:t xml:space="preserve">not as </w:t>
            </w:r>
            <w:r w:rsidR="008E49BD">
              <w:t>bumpy,</w:t>
            </w:r>
            <w:r w:rsidR="00FF55FF">
              <w:t xml:space="preserve"> so they seemed to throttle the server less and just fail requests more.</w:t>
            </w:r>
          </w:p>
        </w:tc>
      </w:tr>
    </w:tbl>
    <w:p w14:paraId="12598536" w14:textId="77777777" w:rsidR="005E5443" w:rsidRDefault="005E5443">
      <w:pPr>
        <w:rPr>
          <w:b/>
          <w:bCs/>
        </w:rPr>
      </w:pPr>
    </w:p>
    <w:p w14:paraId="37A6CE57" w14:textId="77777777" w:rsidR="00CF7A81" w:rsidRDefault="008E49BD">
      <w:pPr>
        <w:rPr>
          <w:b/>
          <w:bCs/>
        </w:rPr>
      </w:pPr>
      <w:r>
        <w:rPr>
          <w:b/>
          <w:bCs/>
          <w:noProof/>
        </w:rPr>
        <w:drawing>
          <wp:inline distT="0" distB="0" distL="0" distR="0" wp14:anchorId="2005B3D7" wp14:editId="23A99118">
            <wp:extent cx="5731510" cy="3574415"/>
            <wp:effectExtent l="0" t="0" r="2540" b="6985"/>
            <wp:docPr id="1085723269"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723269" name="Picture 3" descr="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574415"/>
                    </a:xfrm>
                    <a:prstGeom prst="rect">
                      <a:avLst/>
                    </a:prstGeom>
                  </pic:spPr>
                </pic:pic>
              </a:graphicData>
            </a:graphic>
          </wp:inline>
        </w:drawing>
      </w:r>
    </w:p>
    <w:p w14:paraId="474542B5" w14:textId="6891AD00" w:rsidR="008E49BD" w:rsidRDefault="008E49BD">
      <w:pPr>
        <w:rPr>
          <w:b/>
          <w:bCs/>
        </w:rPr>
      </w:pPr>
      <w:r>
        <w:rPr>
          <w:b/>
          <w:bCs/>
          <w:noProof/>
        </w:rPr>
        <w:drawing>
          <wp:inline distT="0" distB="0" distL="0" distR="0" wp14:anchorId="3DA64AAD" wp14:editId="1E6D7797">
            <wp:extent cx="5731510" cy="1212215"/>
            <wp:effectExtent l="0" t="0" r="2540" b="6985"/>
            <wp:docPr id="2005434727"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434727" name="Picture 4" descr="Graphical user interface, applicatio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1212215"/>
                    </a:xfrm>
                    <a:prstGeom prst="rect">
                      <a:avLst/>
                    </a:prstGeom>
                  </pic:spPr>
                </pic:pic>
              </a:graphicData>
            </a:graphic>
          </wp:inline>
        </w:drawing>
      </w:r>
    </w:p>
    <w:p w14:paraId="1C459FB5" w14:textId="649E12C5" w:rsidR="000B5865" w:rsidRDefault="000B5865">
      <w:r>
        <w:br w:type="page"/>
      </w:r>
    </w:p>
    <w:p w14:paraId="1F430AE7" w14:textId="77777777" w:rsidR="005E5443" w:rsidRDefault="005E5443" w:rsidP="005E5443">
      <w:pPr>
        <w:pBdr>
          <w:bottom w:val="single" w:sz="6" w:space="1" w:color="auto"/>
        </w:pBdr>
      </w:pPr>
    </w:p>
    <w:p w14:paraId="360CACA2" w14:textId="77777777" w:rsidR="005E5443" w:rsidRDefault="005E5443" w:rsidP="005E5443">
      <w:pPr>
        <w:rPr>
          <w:b/>
          <w:bCs/>
        </w:rPr>
      </w:pPr>
      <w:r w:rsidRPr="003323BE">
        <w:rPr>
          <w:b/>
          <w:bCs/>
        </w:rPr>
        <w:t>Test Number:</w:t>
      </w:r>
    </w:p>
    <w:tbl>
      <w:tblPr>
        <w:tblStyle w:val="TableGrid"/>
        <w:tblW w:w="0" w:type="auto"/>
        <w:tblLook w:val="04A0" w:firstRow="1" w:lastRow="0" w:firstColumn="1" w:lastColumn="0" w:noHBand="0" w:noVBand="1"/>
      </w:tblPr>
      <w:tblGrid>
        <w:gridCol w:w="9016"/>
      </w:tblGrid>
      <w:tr w:rsidR="005E5443" w14:paraId="19E2BD82" w14:textId="77777777" w:rsidTr="008C2686">
        <w:tc>
          <w:tcPr>
            <w:tcW w:w="9016" w:type="dxa"/>
          </w:tcPr>
          <w:p w14:paraId="1F47A070" w14:textId="4AD3296D" w:rsidR="005E5443" w:rsidRDefault="0043302D" w:rsidP="008C2686">
            <w:pPr>
              <w:rPr>
                <w:b/>
                <w:bCs/>
              </w:rPr>
            </w:pPr>
            <w:r>
              <w:rPr>
                <w:b/>
                <w:bCs/>
              </w:rPr>
              <w:t>7</w:t>
            </w:r>
          </w:p>
        </w:tc>
      </w:tr>
    </w:tbl>
    <w:p w14:paraId="2A8CEF62" w14:textId="77777777" w:rsidR="005E5443" w:rsidRPr="003323BE" w:rsidRDefault="005E5443" w:rsidP="005E5443">
      <w:pPr>
        <w:rPr>
          <w:b/>
          <w:bCs/>
        </w:rPr>
      </w:pPr>
    </w:p>
    <w:p w14:paraId="7BC83D31" w14:textId="77777777" w:rsidR="005E5443" w:rsidRDefault="005E5443" w:rsidP="005E5443">
      <w:pPr>
        <w:rPr>
          <w:b/>
          <w:bCs/>
        </w:rPr>
      </w:pPr>
      <w:r w:rsidRPr="003323BE">
        <w:rPr>
          <w:b/>
          <w:bCs/>
        </w:rPr>
        <w:t>Number of users:</w:t>
      </w:r>
    </w:p>
    <w:tbl>
      <w:tblPr>
        <w:tblStyle w:val="TableGrid"/>
        <w:tblW w:w="0" w:type="auto"/>
        <w:tblLook w:val="04A0" w:firstRow="1" w:lastRow="0" w:firstColumn="1" w:lastColumn="0" w:noHBand="0" w:noVBand="1"/>
      </w:tblPr>
      <w:tblGrid>
        <w:gridCol w:w="9016"/>
      </w:tblGrid>
      <w:tr w:rsidR="005E5443" w14:paraId="7F011243" w14:textId="77777777" w:rsidTr="008C2686">
        <w:tc>
          <w:tcPr>
            <w:tcW w:w="9016" w:type="dxa"/>
          </w:tcPr>
          <w:p w14:paraId="4BE082A7" w14:textId="66C9DFC3" w:rsidR="005E5443" w:rsidRDefault="00957BEA" w:rsidP="008C2686">
            <w:pPr>
              <w:rPr>
                <w:b/>
                <w:bCs/>
              </w:rPr>
            </w:pPr>
            <w:r>
              <w:rPr>
                <w:b/>
                <w:bCs/>
              </w:rPr>
              <w:t>1</w:t>
            </w:r>
            <w:r w:rsidR="008538F0">
              <w:rPr>
                <w:b/>
                <w:bCs/>
              </w:rPr>
              <w:t>000</w:t>
            </w:r>
          </w:p>
        </w:tc>
      </w:tr>
    </w:tbl>
    <w:p w14:paraId="67268D1F" w14:textId="77777777" w:rsidR="005E5443" w:rsidRPr="003323BE" w:rsidRDefault="005E5443" w:rsidP="005E5443">
      <w:pPr>
        <w:rPr>
          <w:b/>
          <w:bCs/>
        </w:rPr>
      </w:pPr>
    </w:p>
    <w:p w14:paraId="4D00D6F9" w14:textId="77777777" w:rsidR="005E5443" w:rsidRDefault="005E5443" w:rsidP="005E5443">
      <w:pPr>
        <w:rPr>
          <w:b/>
          <w:bCs/>
        </w:rPr>
      </w:pPr>
      <w:r w:rsidRPr="003323BE">
        <w:rPr>
          <w:b/>
          <w:bCs/>
        </w:rPr>
        <w:t xml:space="preserve">Ramp up time: </w:t>
      </w:r>
    </w:p>
    <w:tbl>
      <w:tblPr>
        <w:tblStyle w:val="TableGrid"/>
        <w:tblW w:w="0" w:type="auto"/>
        <w:tblLook w:val="04A0" w:firstRow="1" w:lastRow="0" w:firstColumn="1" w:lastColumn="0" w:noHBand="0" w:noVBand="1"/>
      </w:tblPr>
      <w:tblGrid>
        <w:gridCol w:w="9016"/>
      </w:tblGrid>
      <w:tr w:rsidR="005E5443" w14:paraId="2A08B63E" w14:textId="77777777" w:rsidTr="008C2686">
        <w:tc>
          <w:tcPr>
            <w:tcW w:w="9016" w:type="dxa"/>
          </w:tcPr>
          <w:p w14:paraId="3443D9D6" w14:textId="21F37B58" w:rsidR="005E5443" w:rsidRDefault="00207B5C" w:rsidP="008C2686">
            <w:pPr>
              <w:rPr>
                <w:b/>
                <w:bCs/>
              </w:rPr>
            </w:pPr>
            <w:r>
              <w:rPr>
                <w:b/>
                <w:bCs/>
              </w:rPr>
              <w:t>10</w:t>
            </w:r>
            <w:r w:rsidR="00A95F56">
              <w:rPr>
                <w:b/>
                <w:bCs/>
              </w:rPr>
              <w:t xml:space="preserve"> users per second</w:t>
            </w:r>
          </w:p>
        </w:tc>
      </w:tr>
    </w:tbl>
    <w:p w14:paraId="2B4437A6" w14:textId="77777777" w:rsidR="005E5443" w:rsidRPr="003323BE" w:rsidRDefault="005E5443" w:rsidP="005E5443">
      <w:pPr>
        <w:rPr>
          <w:b/>
          <w:bCs/>
        </w:rPr>
      </w:pPr>
    </w:p>
    <w:p w14:paraId="7317ADF3" w14:textId="77777777" w:rsidR="005E5443" w:rsidRPr="003323BE" w:rsidRDefault="005E5443" w:rsidP="005E5443">
      <w:pPr>
        <w:rPr>
          <w:b/>
          <w:bCs/>
        </w:rPr>
      </w:pPr>
      <w:r w:rsidRPr="003323BE">
        <w:rPr>
          <w:b/>
          <w:bCs/>
        </w:rPr>
        <w:t>Observations:</w:t>
      </w:r>
    </w:p>
    <w:tbl>
      <w:tblPr>
        <w:tblStyle w:val="TableGrid"/>
        <w:tblW w:w="0" w:type="auto"/>
        <w:tblLook w:val="04A0" w:firstRow="1" w:lastRow="0" w:firstColumn="1" w:lastColumn="0" w:noHBand="0" w:noVBand="1"/>
      </w:tblPr>
      <w:tblGrid>
        <w:gridCol w:w="9016"/>
      </w:tblGrid>
      <w:tr w:rsidR="005E5443" w14:paraId="2D50B8F9" w14:textId="77777777" w:rsidTr="008C2686">
        <w:tc>
          <w:tcPr>
            <w:tcW w:w="9016" w:type="dxa"/>
          </w:tcPr>
          <w:p w14:paraId="39616292" w14:textId="0D083DEE" w:rsidR="005E5443" w:rsidRDefault="00371F24" w:rsidP="008C2686">
            <w:r>
              <w:t xml:space="preserve">The minimum response time is fairly consistent throughout all tests this shows minimum response time is not a good </w:t>
            </w:r>
            <w:r w:rsidR="00EC48FB">
              <w:t xml:space="preserve">metric of how well a server is handling requests. The average and maximum seem to be a lot more </w:t>
            </w:r>
            <w:r w:rsidR="00C265C7">
              <w:t>accurate.</w:t>
            </w:r>
            <w:r w:rsidR="00F8387B">
              <w:t xml:space="preserve"> </w:t>
            </w:r>
          </w:p>
          <w:p w14:paraId="680F59AC" w14:textId="77777777" w:rsidR="005E5443" w:rsidRDefault="005E5443" w:rsidP="008C2686"/>
          <w:p w14:paraId="18A96604" w14:textId="77777777" w:rsidR="000E71AB" w:rsidRDefault="000E71AB" w:rsidP="008C2686"/>
          <w:p w14:paraId="2FF00522" w14:textId="174C69B1" w:rsidR="005E5443" w:rsidRDefault="00F8387B" w:rsidP="008C2686">
            <w:r>
              <w:t xml:space="preserve">The number of fails for the 500 and 1000 users are nearly the same </w:t>
            </w:r>
            <w:r w:rsidR="002F1041">
              <w:t xml:space="preserve">even with </w:t>
            </w:r>
            <w:r w:rsidR="00EC35D5">
              <w:t xml:space="preserve">a lot more requests coming in. </w:t>
            </w:r>
          </w:p>
          <w:p w14:paraId="63BCAE54" w14:textId="77777777" w:rsidR="00801864" w:rsidRDefault="00801864" w:rsidP="008C2686"/>
          <w:p w14:paraId="7A1B92F8" w14:textId="77777777" w:rsidR="000E71AB" w:rsidRDefault="000E71AB" w:rsidP="008C2686"/>
          <w:p w14:paraId="27988279" w14:textId="15FF55FF" w:rsidR="00801864" w:rsidRDefault="00E31CDF" w:rsidP="008C2686">
            <w:r>
              <w:t xml:space="preserve">The response times however seemed to not only throttle but also </w:t>
            </w:r>
            <w:r w:rsidR="009262AB">
              <w:t xml:space="preserve">consistently go up the longer that the test ran showing that </w:t>
            </w:r>
            <w:r w:rsidR="000558A5">
              <w:t xml:space="preserve">even if the server had managed to mostly handle the 1000 users for 5 minutes it </w:t>
            </w:r>
            <w:r w:rsidR="00995CB7">
              <w:t>would</w:t>
            </w:r>
            <w:r w:rsidR="000558A5">
              <w:t xml:space="preserve"> have just gotten worse and worse</w:t>
            </w:r>
            <w:r w:rsidR="00995CB7">
              <w:t xml:space="preserve">. </w:t>
            </w:r>
            <w:r w:rsidR="00802872">
              <w:t>So,</w:t>
            </w:r>
            <w:r w:rsidR="00995CB7">
              <w:t xml:space="preserve"> the free server definitely is not suited to 1000 users.</w:t>
            </w:r>
          </w:p>
          <w:p w14:paraId="2601C78A" w14:textId="77777777" w:rsidR="005E5443" w:rsidRDefault="005E5443" w:rsidP="008C2686"/>
        </w:tc>
      </w:tr>
    </w:tbl>
    <w:p w14:paraId="0CD4F902" w14:textId="77777777" w:rsidR="005E5443" w:rsidRDefault="005E5443" w:rsidP="005E5443"/>
    <w:p w14:paraId="61617F51" w14:textId="77777777" w:rsidR="005E5443" w:rsidRDefault="005E5443" w:rsidP="005E5443">
      <w:pPr>
        <w:rPr>
          <w:b/>
          <w:bCs/>
        </w:rPr>
      </w:pPr>
      <w:r w:rsidRPr="003323BE">
        <w:rPr>
          <w:b/>
          <w:bCs/>
        </w:rPr>
        <w:t>Did any failures happen?</w:t>
      </w:r>
    </w:p>
    <w:tbl>
      <w:tblPr>
        <w:tblStyle w:val="TableGrid"/>
        <w:tblW w:w="0" w:type="auto"/>
        <w:tblLook w:val="04A0" w:firstRow="1" w:lastRow="0" w:firstColumn="1" w:lastColumn="0" w:noHBand="0" w:noVBand="1"/>
      </w:tblPr>
      <w:tblGrid>
        <w:gridCol w:w="9016"/>
      </w:tblGrid>
      <w:tr w:rsidR="005E5443" w14:paraId="765E7CF6" w14:textId="77777777" w:rsidTr="008C2686">
        <w:tc>
          <w:tcPr>
            <w:tcW w:w="9016" w:type="dxa"/>
          </w:tcPr>
          <w:p w14:paraId="5BCECDF1" w14:textId="33357F7B" w:rsidR="005E5443" w:rsidRDefault="00E17D41" w:rsidP="008C2686">
            <w:pPr>
              <w:rPr>
                <w:b/>
                <w:bCs/>
              </w:rPr>
            </w:pPr>
            <w:r w:rsidRPr="000E71AB">
              <w:t>There were 247 total fails</w:t>
            </w:r>
            <w:r w:rsidR="00845DB1" w:rsidRPr="000E71AB">
              <w:t>.</w:t>
            </w:r>
            <w:r w:rsidR="00710C20" w:rsidRPr="000E71AB">
              <w:t xml:space="preserve"> This was quite close to the number of fails on the </w:t>
            </w:r>
            <w:r w:rsidR="00565453" w:rsidRPr="000E71AB">
              <w:t>500-user</w:t>
            </w:r>
            <w:r w:rsidR="00710C20" w:rsidRPr="000E71AB">
              <w:t xml:space="preserve"> test</w:t>
            </w:r>
            <w:r w:rsidR="00710C20">
              <w:rPr>
                <w:b/>
                <w:bCs/>
              </w:rPr>
              <w:t xml:space="preserve"> </w:t>
            </w:r>
            <w:r w:rsidR="00710C20" w:rsidRPr="000E71AB">
              <w:t>(test6)</w:t>
            </w:r>
          </w:p>
          <w:p w14:paraId="27BF70FE" w14:textId="77777777" w:rsidR="005E5443" w:rsidRDefault="005E5443" w:rsidP="008C2686">
            <w:pPr>
              <w:rPr>
                <w:b/>
                <w:bCs/>
              </w:rPr>
            </w:pPr>
          </w:p>
        </w:tc>
      </w:tr>
    </w:tbl>
    <w:p w14:paraId="21ECEE84" w14:textId="77777777" w:rsidR="005E5443" w:rsidRPr="003323BE" w:rsidRDefault="005E5443" w:rsidP="005E5443">
      <w:pPr>
        <w:rPr>
          <w:b/>
          <w:bCs/>
        </w:rPr>
      </w:pPr>
    </w:p>
    <w:p w14:paraId="19870F41" w14:textId="77777777" w:rsidR="005E5443" w:rsidRDefault="005E5443" w:rsidP="005E5443">
      <w:pPr>
        <w:rPr>
          <w:b/>
          <w:bCs/>
        </w:rPr>
      </w:pPr>
      <w:r w:rsidRPr="003323BE">
        <w:rPr>
          <w:b/>
          <w:bCs/>
        </w:rPr>
        <w:t>What did the load times look like?</w:t>
      </w:r>
    </w:p>
    <w:tbl>
      <w:tblPr>
        <w:tblStyle w:val="TableGrid"/>
        <w:tblW w:w="0" w:type="auto"/>
        <w:tblLook w:val="04A0" w:firstRow="1" w:lastRow="0" w:firstColumn="1" w:lastColumn="0" w:noHBand="0" w:noVBand="1"/>
      </w:tblPr>
      <w:tblGrid>
        <w:gridCol w:w="9016"/>
      </w:tblGrid>
      <w:tr w:rsidR="005E5443" w14:paraId="4574603C" w14:textId="77777777" w:rsidTr="008C2686">
        <w:tc>
          <w:tcPr>
            <w:tcW w:w="9016" w:type="dxa"/>
          </w:tcPr>
          <w:p w14:paraId="3990F2BA" w14:textId="13950A8C" w:rsidR="005E5443" w:rsidRPr="002A4B0B" w:rsidRDefault="00565453" w:rsidP="008C2686">
            <w:r>
              <w:t xml:space="preserve">The average was 667, however the min was 95 and the max was 3714. So, with double the users from test 6 the average response time also doubled. </w:t>
            </w:r>
            <w:r w:rsidR="00A44F8E">
              <w:t>The average seemed to be going up and can be seen through the green line going up in the second chart.</w:t>
            </w:r>
          </w:p>
          <w:p w14:paraId="08BC9387" w14:textId="77777777" w:rsidR="005E5443" w:rsidRDefault="005E5443" w:rsidP="008C2686">
            <w:pPr>
              <w:rPr>
                <w:b/>
                <w:bCs/>
              </w:rPr>
            </w:pPr>
          </w:p>
        </w:tc>
      </w:tr>
    </w:tbl>
    <w:p w14:paraId="1C9CAE7F" w14:textId="77777777" w:rsidR="005E5443" w:rsidRPr="003323BE" w:rsidRDefault="005E5443" w:rsidP="005E5443">
      <w:pPr>
        <w:rPr>
          <w:b/>
          <w:bCs/>
        </w:rPr>
      </w:pPr>
    </w:p>
    <w:p w14:paraId="41DF09AA" w14:textId="77777777" w:rsidR="005E5443" w:rsidRPr="003323BE" w:rsidRDefault="005E5443" w:rsidP="005E5443">
      <w:pPr>
        <w:rPr>
          <w:b/>
          <w:bCs/>
        </w:rPr>
      </w:pPr>
      <w:r w:rsidRPr="003323BE">
        <w:rPr>
          <w:b/>
          <w:bCs/>
        </w:rPr>
        <w:t>What was the average load time?</w:t>
      </w:r>
    </w:p>
    <w:tbl>
      <w:tblPr>
        <w:tblStyle w:val="TableGrid"/>
        <w:tblW w:w="0" w:type="auto"/>
        <w:tblLook w:val="04A0" w:firstRow="1" w:lastRow="0" w:firstColumn="1" w:lastColumn="0" w:noHBand="0" w:noVBand="1"/>
      </w:tblPr>
      <w:tblGrid>
        <w:gridCol w:w="9016"/>
      </w:tblGrid>
      <w:tr w:rsidR="005E5443" w14:paraId="245BC853" w14:textId="77777777" w:rsidTr="008C2686">
        <w:tc>
          <w:tcPr>
            <w:tcW w:w="9016" w:type="dxa"/>
          </w:tcPr>
          <w:p w14:paraId="1E0D920D" w14:textId="77777777" w:rsidR="005E5443" w:rsidRDefault="00565453" w:rsidP="00565453">
            <w:r>
              <w:t xml:space="preserve">On average the load time was </w:t>
            </w:r>
            <w:r w:rsidR="00871AD4">
              <w:t xml:space="preserve">667 and the chart seemed to indicate this number would grow </w:t>
            </w:r>
            <w:r w:rsidR="00446660">
              <w:t>the longer the test ran, the chart was also bumpy showing throttling.</w:t>
            </w:r>
          </w:p>
          <w:p w14:paraId="6F622CC1" w14:textId="4A91ACF8" w:rsidR="002A4B0B" w:rsidRDefault="002A4B0B" w:rsidP="00565453"/>
        </w:tc>
      </w:tr>
    </w:tbl>
    <w:p w14:paraId="7020D451" w14:textId="77777777" w:rsidR="005E5443" w:rsidRDefault="005E5443" w:rsidP="005E5443"/>
    <w:p w14:paraId="367E2229" w14:textId="77777777" w:rsidR="005E5443" w:rsidRDefault="005E5443" w:rsidP="005E5443">
      <w:pPr>
        <w:rPr>
          <w:b/>
          <w:bCs/>
        </w:rPr>
      </w:pPr>
      <w:r w:rsidRPr="003323BE">
        <w:rPr>
          <w:b/>
          <w:bCs/>
        </w:rPr>
        <w:lastRenderedPageBreak/>
        <w:t>How are these results different from the previous tests?</w:t>
      </w:r>
    </w:p>
    <w:tbl>
      <w:tblPr>
        <w:tblStyle w:val="TableGrid"/>
        <w:tblW w:w="0" w:type="auto"/>
        <w:tblLook w:val="04A0" w:firstRow="1" w:lastRow="0" w:firstColumn="1" w:lastColumn="0" w:noHBand="0" w:noVBand="1"/>
      </w:tblPr>
      <w:tblGrid>
        <w:gridCol w:w="9016"/>
      </w:tblGrid>
      <w:tr w:rsidR="005E5443" w14:paraId="5E9FA69B" w14:textId="77777777" w:rsidTr="008C2686">
        <w:tc>
          <w:tcPr>
            <w:tcW w:w="9016" w:type="dxa"/>
          </w:tcPr>
          <w:p w14:paraId="6F824F4B" w14:textId="77777777" w:rsidR="005E5443" w:rsidRPr="000E71AB" w:rsidRDefault="002C19A9" w:rsidP="00802872">
            <w:r w:rsidRPr="000E71AB">
              <w:t xml:space="preserve">This test had much higher </w:t>
            </w:r>
            <w:r w:rsidR="004C6273" w:rsidRPr="000E71AB">
              <w:t>response</w:t>
            </w:r>
            <w:r w:rsidRPr="000E71AB">
              <w:t xml:space="preserve"> times than the 6</w:t>
            </w:r>
            <w:r w:rsidRPr="000E71AB">
              <w:rPr>
                <w:vertAlign w:val="superscript"/>
              </w:rPr>
              <w:t>th</w:t>
            </w:r>
            <w:r w:rsidRPr="000E71AB">
              <w:t xml:space="preserve"> test however </w:t>
            </w:r>
            <w:r w:rsidR="00716944" w:rsidRPr="000E71AB">
              <w:t xml:space="preserve">the response times seemed to indicate that </w:t>
            </w:r>
            <w:r w:rsidR="00C6036C" w:rsidRPr="000E71AB">
              <w:t xml:space="preserve">it was also throttling the server much more than 6 and </w:t>
            </w:r>
            <w:r w:rsidR="001759FB" w:rsidRPr="000E71AB">
              <w:t>response fails</w:t>
            </w:r>
            <w:r w:rsidR="00C6036C" w:rsidRPr="000E71AB">
              <w:t xml:space="preserve"> quite a lot more </w:t>
            </w:r>
            <w:r w:rsidR="004C6273" w:rsidRPr="000E71AB">
              <w:t>as well</w:t>
            </w:r>
            <w:r w:rsidR="00C6036C" w:rsidRPr="000E71AB">
              <w:t xml:space="preserve">. </w:t>
            </w:r>
            <w:r w:rsidR="004C6273" w:rsidRPr="000E71AB">
              <w:t>Overall,</w:t>
            </w:r>
            <w:r w:rsidR="00C6036C" w:rsidRPr="000E71AB">
              <w:t xml:space="preserve"> this seemed </w:t>
            </w:r>
            <w:r w:rsidR="004C6273" w:rsidRPr="000E71AB">
              <w:t>like a drastic drop in usability although the 6</w:t>
            </w:r>
            <w:r w:rsidR="004C6273" w:rsidRPr="000E71AB">
              <w:rPr>
                <w:vertAlign w:val="superscript"/>
              </w:rPr>
              <w:t>th</w:t>
            </w:r>
            <w:r w:rsidR="004C6273" w:rsidRPr="000E71AB">
              <w:t xml:space="preserve"> test was also not really a usable system. Like </w:t>
            </w:r>
            <w:r w:rsidR="00643CA8" w:rsidRPr="000E71AB">
              <w:t>test 6 there where fails</w:t>
            </w:r>
            <w:r w:rsidR="00BA55AC" w:rsidRPr="000E71AB">
              <w:t xml:space="preserve"> in requests.</w:t>
            </w:r>
          </w:p>
          <w:p w14:paraId="1716BEBA" w14:textId="170734E9" w:rsidR="000E71AB" w:rsidRDefault="000E71AB" w:rsidP="00802872">
            <w:pPr>
              <w:rPr>
                <w:b/>
                <w:bCs/>
              </w:rPr>
            </w:pPr>
          </w:p>
        </w:tc>
      </w:tr>
    </w:tbl>
    <w:p w14:paraId="473A2260" w14:textId="68B54D88" w:rsidR="005E5443" w:rsidRDefault="005E5443">
      <w:pPr>
        <w:rPr>
          <w:b/>
          <w:bCs/>
        </w:rPr>
      </w:pPr>
    </w:p>
    <w:p w14:paraId="00F80C36" w14:textId="4D6A6D41" w:rsidR="002A4B0B" w:rsidRDefault="002A4B0B">
      <w:pPr>
        <w:rPr>
          <w:b/>
          <w:bCs/>
        </w:rPr>
      </w:pPr>
      <w:r>
        <w:rPr>
          <w:b/>
          <w:bCs/>
          <w:noProof/>
        </w:rPr>
        <w:drawing>
          <wp:inline distT="0" distB="0" distL="0" distR="0" wp14:anchorId="06EE31CE" wp14:editId="2779D68F">
            <wp:extent cx="5731510" cy="1343025"/>
            <wp:effectExtent l="0" t="0" r="2540" b="9525"/>
            <wp:docPr id="1368304701"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304701" name="Picture 2" descr="Graphical user interface, text,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1343025"/>
                    </a:xfrm>
                    <a:prstGeom prst="rect">
                      <a:avLst/>
                    </a:prstGeom>
                  </pic:spPr>
                </pic:pic>
              </a:graphicData>
            </a:graphic>
          </wp:inline>
        </w:drawing>
      </w:r>
    </w:p>
    <w:p w14:paraId="3337BA84" w14:textId="19689E58" w:rsidR="00AA10FF" w:rsidRDefault="002A4B0B">
      <w:pPr>
        <w:rPr>
          <w:b/>
          <w:bCs/>
        </w:rPr>
      </w:pPr>
      <w:r>
        <w:rPr>
          <w:b/>
          <w:bCs/>
          <w:noProof/>
        </w:rPr>
        <w:drawing>
          <wp:inline distT="0" distB="0" distL="0" distR="0" wp14:anchorId="5D8F623F" wp14:editId="5E8C4781">
            <wp:extent cx="5731510" cy="3574415"/>
            <wp:effectExtent l="0" t="0" r="2540" b="6985"/>
            <wp:docPr id="685303088"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303088" name="Picture 1" descr="Chart, histo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3574415"/>
                    </a:xfrm>
                    <a:prstGeom prst="rect">
                      <a:avLst/>
                    </a:prstGeom>
                  </pic:spPr>
                </pic:pic>
              </a:graphicData>
            </a:graphic>
          </wp:inline>
        </w:drawing>
      </w:r>
    </w:p>
    <w:p w14:paraId="58DE7181" w14:textId="7F07C046" w:rsidR="005E5443" w:rsidRPr="004511E4" w:rsidRDefault="008A2E11">
      <w:r w:rsidRPr="004511E4">
        <w:t xml:space="preserve">For this assignment the python </w:t>
      </w:r>
      <w:r w:rsidR="004511E4" w:rsidRPr="004511E4">
        <w:t>anywhere,</w:t>
      </w:r>
      <w:r w:rsidRPr="004511E4">
        <w:t xml:space="preserve"> flask was setup </w:t>
      </w:r>
      <w:r w:rsidR="00F81E48">
        <w:t>as part of the lab. Th</w:t>
      </w:r>
      <w:r w:rsidR="009E0DB5">
        <w:t xml:space="preserve">e locust was </w:t>
      </w:r>
      <w:r w:rsidR="00AD058D">
        <w:t>downloaded,</w:t>
      </w:r>
      <w:r w:rsidR="009E0DB5">
        <w:t xml:space="preserve"> </w:t>
      </w:r>
      <w:r w:rsidR="004A15CC">
        <w:t xml:space="preserve">and the locust file was gotten from </w:t>
      </w:r>
      <w:r w:rsidR="00AD058D">
        <w:t>Moodle</w:t>
      </w:r>
      <w:r w:rsidR="004A15CC">
        <w:t xml:space="preserve">. Some details </w:t>
      </w:r>
      <w:r w:rsidR="00AD058D">
        <w:t>were</w:t>
      </w:r>
      <w:r w:rsidR="004A15CC">
        <w:t xml:space="preserve"> changed such as how the </w:t>
      </w:r>
      <w:r w:rsidR="00AD058D">
        <w:t>fails where originally tracked with the requests.</w:t>
      </w:r>
      <w:r w:rsidR="00F3503A">
        <w:t xml:space="preserve"> </w:t>
      </w:r>
      <w:r w:rsidR="000049F8">
        <w:t xml:space="preserve">Then I just ran the 7 tests using the url of my web app no python anywhere and </w:t>
      </w:r>
      <w:r w:rsidR="00D475E9">
        <w:t>the different numbers of users being tested.</w:t>
      </w:r>
    </w:p>
    <w:sectPr w:rsidR="005E5443" w:rsidRPr="004511E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szAxNjc0NTcyMTFU0lEKTi0uzszPAykwrAUAI2hYdiwAAAA="/>
  </w:docVars>
  <w:rsids>
    <w:rsidRoot w:val="007846A3"/>
    <w:rsid w:val="000049F8"/>
    <w:rsid w:val="00017932"/>
    <w:rsid w:val="000333DC"/>
    <w:rsid w:val="000431B6"/>
    <w:rsid w:val="000513A2"/>
    <w:rsid w:val="000558A5"/>
    <w:rsid w:val="00075F0C"/>
    <w:rsid w:val="00092C2F"/>
    <w:rsid w:val="00096F24"/>
    <w:rsid w:val="000A277C"/>
    <w:rsid w:val="000A3B1B"/>
    <w:rsid w:val="000B5865"/>
    <w:rsid w:val="000E5308"/>
    <w:rsid w:val="000E6199"/>
    <w:rsid w:val="000E71AB"/>
    <w:rsid w:val="001073BB"/>
    <w:rsid w:val="00111F1B"/>
    <w:rsid w:val="001137BA"/>
    <w:rsid w:val="00134E56"/>
    <w:rsid w:val="001522E1"/>
    <w:rsid w:val="001759FB"/>
    <w:rsid w:val="001A3354"/>
    <w:rsid w:val="001A695A"/>
    <w:rsid w:val="001E2D68"/>
    <w:rsid w:val="00207B5C"/>
    <w:rsid w:val="00232C93"/>
    <w:rsid w:val="00233D5F"/>
    <w:rsid w:val="0026535F"/>
    <w:rsid w:val="00286E85"/>
    <w:rsid w:val="002A0592"/>
    <w:rsid w:val="002A4B0B"/>
    <w:rsid w:val="002B2A5D"/>
    <w:rsid w:val="002C19A9"/>
    <w:rsid w:val="002F1041"/>
    <w:rsid w:val="002F62EB"/>
    <w:rsid w:val="003044D2"/>
    <w:rsid w:val="00306008"/>
    <w:rsid w:val="00312B78"/>
    <w:rsid w:val="00321151"/>
    <w:rsid w:val="003323BE"/>
    <w:rsid w:val="00336A71"/>
    <w:rsid w:val="00353BB9"/>
    <w:rsid w:val="00356223"/>
    <w:rsid w:val="00371F24"/>
    <w:rsid w:val="003726AA"/>
    <w:rsid w:val="003756CB"/>
    <w:rsid w:val="0039599B"/>
    <w:rsid w:val="003A638A"/>
    <w:rsid w:val="003B1637"/>
    <w:rsid w:val="003B5231"/>
    <w:rsid w:val="003E718A"/>
    <w:rsid w:val="003F68C5"/>
    <w:rsid w:val="00400122"/>
    <w:rsid w:val="00414D8A"/>
    <w:rsid w:val="0043302D"/>
    <w:rsid w:val="00433703"/>
    <w:rsid w:val="00437F16"/>
    <w:rsid w:val="00446660"/>
    <w:rsid w:val="004511E4"/>
    <w:rsid w:val="0047473F"/>
    <w:rsid w:val="00482110"/>
    <w:rsid w:val="00492083"/>
    <w:rsid w:val="00496B87"/>
    <w:rsid w:val="004A15CC"/>
    <w:rsid w:val="004C6273"/>
    <w:rsid w:val="004C7513"/>
    <w:rsid w:val="004D5814"/>
    <w:rsid w:val="004E0CE6"/>
    <w:rsid w:val="004E253D"/>
    <w:rsid w:val="004E47CF"/>
    <w:rsid w:val="004E61C7"/>
    <w:rsid w:val="004F5E54"/>
    <w:rsid w:val="00506379"/>
    <w:rsid w:val="005257E6"/>
    <w:rsid w:val="00551CAF"/>
    <w:rsid w:val="00565453"/>
    <w:rsid w:val="0058230B"/>
    <w:rsid w:val="005A1614"/>
    <w:rsid w:val="005A4C98"/>
    <w:rsid w:val="005B1314"/>
    <w:rsid w:val="005B6EA6"/>
    <w:rsid w:val="005D4E30"/>
    <w:rsid w:val="005E5443"/>
    <w:rsid w:val="006047CF"/>
    <w:rsid w:val="006078FE"/>
    <w:rsid w:val="00610A61"/>
    <w:rsid w:val="00642EBB"/>
    <w:rsid w:val="00643CA8"/>
    <w:rsid w:val="00653C21"/>
    <w:rsid w:val="00657472"/>
    <w:rsid w:val="006905C2"/>
    <w:rsid w:val="006E17D6"/>
    <w:rsid w:val="006F58DC"/>
    <w:rsid w:val="006F6EC7"/>
    <w:rsid w:val="00710C20"/>
    <w:rsid w:val="00716944"/>
    <w:rsid w:val="00720644"/>
    <w:rsid w:val="00734CB8"/>
    <w:rsid w:val="00736276"/>
    <w:rsid w:val="00751236"/>
    <w:rsid w:val="00751558"/>
    <w:rsid w:val="00770E27"/>
    <w:rsid w:val="007846A3"/>
    <w:rsid w:val="0078736F"/>
    <w:rsid w:val="00791A24"/>
    <w:rsid w:val="007A76D1"/>
    <w:rsid w:val="007B0500"/>
    <w:rsid w:val="007C5CE7"/>
    <w:rsid w:val="007E24E3"/>
    <w:rsid w:val="00801864"/>
    <w:rsid w:val="00802603"/>
    <w:rsid w:val="00802872"/>
    <w:rsid w:val="00810536"/>
    <w:rsid w:val="00824637"/>
    <w:rsid w:val="00836BBB"/>
    <w:rsid w:val="00845DB1"/>
    <w:rsid w:val="008471C2"/>
    <w:rsid w:val="008538F0"/>
    <w:rsid w:val="00871AD4"/>
    <w:rsid w:val="00872C96"/>
    <w:rsid w:val="00877FEC"/>
    <w:rsid w:val="008A2E11"/>
    <w:rsid w:val="008A705A"/>
    <w:rsid w:val="008D220D"/>
    <w:rsid w:val="008E4879"/>
    <w:rsid w:val="008E49BD"/>
    <w:rsid w:val="008F6C3A"/>
    <w:rsid w:val="00910B49"/>
    <w:rsid w:val="00922704"/>
    <w:rsid w:val="009262AB"/>
    <w:rsid w:val="00933933"/>
    <w:rsid w:val="00957BEA"/>
    <w:rsid w:val="00977338"/>
    <w:rsid w:val="00982048"/>
    <w:rsid w:val="00984152"/>
    <w:rsid w:val="009841F6"/>
    <w:rsid w:val="009858D2"/>
    <w:rsid w:val="00995CB7"/>
    <w:rsid w:val="009A6EEA"/>
    <w:rsid w:val="009B39B1"/>
    <w:rsid w:val="009B73FC"/>
    <w:rsid w:val="009E0DB5"/>
    <w:rsid w:val="00A27AD9"/>
    <w:rsid w:val="00A44F8E"/>
    <w:rsid w:val="00A66881"/>
    <w:rsid w:val="00A80775"/>
    <w:rsid w:val="00A912D1"/>
    <w:rsid w:val="00A932A4"/>
    <w:rsid w:val="00A95F56"/>
    <w:rsid w:val="00A9628B"/>
    <w:rsid w:val="00AA10FF"/>
    <w:rsid w:val="00AB3026"/>
    <w:rsid w:val="00AC47B3"/>
    <w:rsid w:val="00AD058D"/>
    <w:rsid w:val="00AE1D25"/>
    <w:rsid w:val="00AE5499"/>
    <w:rsid w:val="00B87241"/>
    <w:rsid w:val="00B93920"/>
    <w:rsid w:val="00BA22F7"/>
    <w:rsid w:val="00BA55AC"/>
    <w:rsid w:val="00BB14AA"/>
    <w:rsid w:val="00BB4AB2"/>
    <w:rsid w:val="00BE1D6A"/>
    <w:rsid w:val="00BE3A46"/>
    <w:rsid w:val="00BE43D4"/>
    <w:rsid w:val="00C03768"/>
    <w:rsid w:val="00C0416A"/>
    <w:rsid w:val="00C11055"/>
    <w:rsid w:val="00C21079"/>
    <w:rsid w:val="00C265C7"/>
    <w:rsid w:val="00C6036C"/>
    <w:rsid w:val="00C63BE4"/>
    <w:rsid w:val="00C66F32"/>
    <w:rsid w:val="00C755F3"/>
    <w:rsid w:val="00C80B61"/>
    <w:rsid w:val="00C95DFA"/>
    <w:rsid w:val="00CB31B3"/>
    <w:rsid w:val="00CB3B8E"/>
    <w:rsid w:val="00CF7A81"/>
    <w:rsid w:val="00D07E44"/>
    <w:rsid w:val="00D23813"/>
    <w:rsid w:val="00D366F6"/>
    <w:rsid w:val="00D475E9"/>
    <w:rsid w:val="00DA48D2"/>
    <w:rsid w:val="00DD1402"/>
    <w:rsid w:val="00DD6918"/>
    <w:rsid w:val="00DF089A"/>
    <w:rsid w:val="00E072A4"/>
    <w:rsid w:val="00E17D41"/>
    <w:rsid w:val="00E31CDF"/>
    <w:rsid w:val="00E353E0"/>
    <w:rsid w:val="00E42D1C"/>
    <w:rsid w:val="00E6671F"/>
    <w:rsid w:val="00E80676"/>
    <w:rsid w:val="00EC35D5"/>
    <w:rsid w:val="00EC48FB"/>
    <w:rsid w:val="00EF31AE"/>
    <w:rsid w:val="00F17E16"/>
    <w:rsid w:val="00F3503A"/>
    <w:rsid w:val="00F379EF"/>
    <w:rsid w:val="00F424FB"/>
    <w:rsid w:val="00F45F69"/>
    <w:rsid w:val="00F468FB"/>
    <w:rsid w:val="00F55B1F"/>
    <w:rsid w:val="00F644D1"/>
    <w:rsid w:val="00F7269F"/>
    <w:rsid w:val="00F762C3"/>
    <w:rsid w:val="00F81E48"/>
    <w:rsid w:val="00F82EB5"/>
    <w:rsid w:val="00F8387B"/>
    <w:rsid w:val="00F850C6"/>
    <w:rsid w:val="00F97313"/>
    <w:rsid w:val="00FA372A"/>
    <w:rsid w:val="00FA724B"/>
    <w:rsid w:val="00FB21B7"/>
    <w:rsid w:val="00FC6242"/>
    <w:rsid w:val="00FF0717"/>
    <w:rsid w:val="00FF55F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D27EE6"/>
  <w15:chartTrackingRefBased/>
  <w15:docId w15:val="{18701B0D-A17C-44B6-A525-CA28CC19F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323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E71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14.png"/><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customXml" Target="../customXml/item4.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2905D36E918234B81D3C4C3238F6414" ma:contentTypeVersion="13" ma:contentTypeDescription="Create a new document." ma:contentTypeScope="" ma:versionID="38ad1ec78f237e39743712be03bbfad4">
  <xsd:schema xmlns:xsd="http://www.w3.org/2001/XMLSchema" xmlns:xs="http://www.w3.org/2001/XMLSchema" xmlns:p="http://schemas.microsoft.com/office/2006/metadata/properties" xmlns:ns3="59ef4e46-dd27-4e80-93f6-e3d6812125b4" xmlns:ns4="65a5b29b-d4c4-48bb-967f-ac733921d308" targetNamespace="http://schemas.microsoft.com/office/2006/metadata/properties" ma:root="true" ma:fieldsID="104726d181b4ad78dca9ec1480a513bc" ns3:_="" ns4:_="">
    <xsd:import namespace="59ef4e46-dd27-4e80-93f6-e3d6812125b4"/>
    <xsd:import namespace="65a5b29b-d4c4-48bb-967f-ac733921d30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ef4e46-dd27-4e80-93f6-e3d6812125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5a5b29b-d4c4-48bb-967f-ac733921d30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B655E6-EBFD-4611-91EA-BE3BA4C42499}">
  <ds:schemaRefs>
    <ds:schemaRef ds:uri="http://schemas.openxmlformats.org/officeDocument/2006/bibliography"/>
  </ds:schemaRefs>
</ds:datastoreItem>
</file>

<file path=customXml/itemProps2.xml><?xml version="1.0" encoding="utf-8"?>
<ds:datastoreItem xmlns:ds="http://schemas.openxmlformats.org/officeDocument/2006/customXml" ds:itemID="{3E781508-21E1-496F-935F-5F063F46DBC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9DD661C-F72D-4934-8726-C2D483459FEF}">
  <ds:schemaRefs>
    <ds:schemaRef ds:uri="http://schemas.microsoft.com/sharepoint/v3/contenttype/forms"/>
  </ds:schemaRefs>
</ds:datastoreItem>
</file>

<file path=customXml/itemProps4.xml><?xml version="1.0" encoding="utf-8"?>
<ds:datastoreItem xmlns:ds="http://schemas.openxmlformats.org/officeDocument/2006/customXml" ds:itemID="{49173D53-AC7F-474F-8524-1D84E62DB0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ef4e46-dd27-4e80-93f6-e3d6812125b4"/>
    <ds:schemaRef ds:uri="65a5b29b-d4c4-48bb-967f-ac733921d3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58</TotalTime>
  <Pages>15</Pages>
  <Words>1222</Words>
  <Characters>6969</Characters>
  <Application>Microsoft Office Word</Application>
  <DocSecurity>0</DocSecurity>
  <Lines>58</Lines>
  <Paragraphs>16</Paragraphs>
  <ScaleCrop>false</ScaleCrop>
  <Company/>
  <LinksUpToDate>false</LinksUpToDate>
  <CharactersWithSpaces>8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e Goslin</dc:creator>
  <cp:keywords/>
  <dc:description/>
  <cp:lastModifiedBy>B00134706 Sarah Mc Cabe</cp:lastModifiedBy>
  <cp:revision>219</cp:revision>
  <dcterms:created xsi:type="dcterms:W3CDTF">2023-04-29T17:26:00Z</dcterms:created>
  <dcterms:modified xsi:type="dcterms:W3CDTF">2023-04-30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905D36E918234B81D3C4C3238F6414</vt:lpwstr>
  </property>
</Properties>
</file>